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6B60F0" w14:textId="410E01AF" w:rsidR="003C299B" w:rsidRDefault="003C299B" w:rsidP="003C299B">
      <w:pPr>
        <w:ind w:left="1276"/>
        <w:rPr>
          <w:rFonts w:ascii="Arial" w:hAnsi="Arial" w:cs="Arial"/>
          <w:b/>
          <w:color w:val="7030A0"/>
          <w:sz w:val="60"/>
          <w:szCs w:val="60"/>
          <w:lang w:val="en-US"/>
        </w:rPr>
      </w:pPr>
      <w:r>
        <w:rPr>
          <w:rFonts w:ascii="Arial" w:hAnsi="Arial" w:cs="Arial"/>
          <w:b/>
          <w:color w:val="7030A0"/>
          <w:sz w:val="60"/>
          <w:szCs w:val="60"/>
          <w:lang w:val="en-US"/>
        </w:rPr>
        <w:t xml:space="preserve">Women with </w:t>
      </w:r>
      <w:r>
        <w:rPr>
          <w:rFonts w:ascii="Arial" w:hAnsi="Arial" w:cs="Arial"/>
          <w:b/>
          <w:color w:val="7030A0"/>
          <w:sz w:val="60"/>
          <w:szCs w:val="60"/>
          <w:lang w:val="en-US"/>
        </w:rPr>
        <w:br/>
        <w:t>Disabilities Australia</w:t>
      </w:r>
    </w:p>
    <w:p w14:paraId="4719A9D0" w14:textId="03836BAF" w:rsidR="00E62ABA" w:rsidRPr="000E03CA" w:rsidRDefault="00E62ABA" w:rsidP="003C299B">
      <w:pPr>
        <w:bidi/>
        <w:ind w:left="1560"/>
        <w:rPr>
          <w:rFonts w:ascii="Dubai" w:hAnsi="Dubai" w:cs="Dubai"/>
          <w:bCs/>
          <w:color w:val="7030A0"/>
          <w:sz w:val="60"/>
          <w:szCs w:val="60"/>
          <w:lang w:val="en-US"/>
        </w:rPr>
      </w:pPr>
      <w:r w:rsidRPr="000E03CA">
        <w:rPr>
          <w:rFonts w:ascii="Dubai" w:hAnsi="Dubai" w:cs="Dubai"/>
          <w:bCs/>
          <w:color w:val="7030A0"/>
          <w:sz w:val="60"/>
          <w:szCs w:val="60"/>
          <w:rtl/>
          <w:lang w:val="en-US"/>
        </w:rPr>
        <w:t xml:space="preserve">زنان </w:t>
      </w:r>
      <w:proofErr w:type="spellStart"/>
      <w:proofErr w:type="gramStart"/>
      <w:r w:rsidRPr="000E03CA">
        <w:rPr>
          <w:rFonts w:ascii="Dubai" w:hAnsi="Dubai" w:cs="Dubai"/>
          <w:bCs/>
          <w:color w:val="7030A0"/>
          <w:sz w:val="60"/>
          <w:szCs w:val="60"/>
          <w:rtl/>
          <w:lang w:val="en-US"/>
        </w:rPr>
        <w:t>توان‌جو</w:t>
      </w:r>
      <w:proofErr w:type="spellEnd"/>
      <w:r w:rsidRPr="000E03CA">
        <w:rPr>
          <w:rFonts w:ascii="Dubai" w:hAnsi="Dubai" w:cs="Dubai"/>
          <w:bCs/>
          <w:color w:val="7030A0"/>
          <w:sz w:val="60"/>
          <w:szCs w:val="60"/>
          <w:rtl/>
          <w:lang w:val="en-US"/>
        </w:rPr>
        <w:t xml:space="preserve"> </w:t>
      </w:r>
      <w:r w:rsidRPr="000E03CA">
        <w:rPr>
          <w:rFonts w:ascii="Dubai" w:hAnsi="Dubai" w:cs="Dubai"/>
          <w:bCs/>
          <w:color w:val="7030A0"/>
          <w:sz w:val="60"/>
          <w:szCs w:val="60"/>
          <w:lang w:val="en-US"/>
        </w:rPr>
        <w:t>)</w:t>
      </w:r>
      <w:r w:rsidRPr="000E03CA">
        <w:rPr>
          <w:rFonts w:ascii="Dubai" w:hAnsi="Dubai" w:cs="Dubai"/>
          <w:bCs/>
          <w:color w:val="7030A0"/>
          <w:sz w:val="60"/>
          <w:szCs w:val="60"/>
          <w:rtl/>
          <w:lang w:val="en-US"/>
        </w:rPr>
        <w:t>دارای</w:t>
      </w:r>
      <w:proofErr w:type="gramEnd"/>
      <w:r w:rsidRPr="000E03CA">
        <w:rPr>
          <w:rFonts w:ascii="Dubai" w:hAnsi="Dubai" w:cs="Dubai"/>
          <w:bCs/>
          <w:color w:val="7030A0"/>
          <w:sz w:val="60"/>
          <w:szCs w:val="60"/>
          <w:rtl/>
          <w:lang w:val="en-US"/>
        </w:rPr>
        <w:t xml:space="preserve"> معلولیت</w:t>
      </w:r>
      <w:r w:rsidRPr="000E03CA">
        <w:rPr>
          <w:rFonts w:ascii="Dubai" w:hAnsi="Dubai" w:cs="Dubai"/>
          <w:bCs/>
          <w:color w:val="7030A0"/>
          <w:sz w:val="60"/>
          <w:szCs w:val="60"/>
          <w:lang w:val="en-US"/>
        </w:rPr>
        <w:t>(</w:t>
      </w:r>
      <w:r w:rsidRPr="000E03CA">
        <w:rPr>
          <w:rFonts w:ascii="Dubai" w:hAnsi="Dubai" w:cs="Dubai"/>
          <w:bCs/>
          <w:color w:val="7030A0"/>
          <w:sz w:val="60"/>
          <w:szCs w:val="60"/>
          <w:rtl/>
          <w:lang w:val="en-US"/>
        </w:rPr>
        <w:t xml:space="preserve"> استرالیا</w:t>
      </w:r>
    </w:p>
    <w:p w14:paraId="5EB0269F" w14:textId="0351B352" w:rsidR="00D020E6" w:rsidRPr="00C0626C" w:rsidRDefault="00C0626C" w:rsidP="00C0626C">
      <w:pPr>
        <w:jc w:val="center"/>
        <w:rPr>
          <w:rFonts w:ascii="Arial" w:hAnsi="Arial" w:cs="Arial"/>
          <w:b/>
          <w:color w:val="7030A0"/>
          <w:sz w:val="60"/>
          <w:szCs w:val="60"/>
          <w:lang w:val="en-US"/>
        </w:rPr>
      </w:pPr>
      <w:r>
        <w:rPr>
          <w:noProof/>
          <w:lang w:val="en-PH" w:eastAsia="en-PH"/>
        </w:rPr>
        <w:drawing>
          <wp:inline distT="0" distB="0" distL="0" distR="0" wp14:anchorId="74304DA7" wp14:editId="048990BD">
            <wp:extent cx="4240960" cy="4064000"/>
            <wp:effectExtent l="0" t="0" r="7620" b="0"/>
            <wp:docPr id="34" name="图片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0960" cy="406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3DDDC" w14:textId="70A6DC83" w:rsidR="00E62ABA" w:rsidRPr="00E62ABA" w:rsidRDefault="00E62ABA" w:rsidP="00C0626C">
      <w:pPr>
        <w:pStyle w:val="paragraph"/>
        <w:tabs>
          <w:tab w:val="left" w:pos="1560"/>
        </w:tabs>
        <w:spacing w:before="0" w:beforeAutospacing="0" w:after="0" w:afterAutospacing="0" w:line="480" w:lineRule="auto"/>
        <w:ind w:left="1701"/>
        <w:textAlignment w:val="baseline"/>
        <w:rPr>
          <w:rStyle w:val="normaltextrun"/>
          <w:rFonts w:ascii="Dubai" w:hAnsi="Dubai" w:cs="Dubai"/>
          <w:b/>
          <w:bCs/>
          <w:sz w:val="72"/>
          <w:szCs w:val="72"/>
        </w:rPr>
      </w:pPr>
      <w:proofErr w:type="spellStart"/>
      <w:r w:rsidRPr="00E62ABA">
        <w:rPr>
          <w:rStyle w:val="normaltextrun"/>
          <w:rFonts w:ascii="Dubai" w:hAnsi="Dubai" w:cs="Dubai"/>
          <w:b/>
          <w:bCs/>
          <w:sz w:val="72"/>
          <w:szCs w:val="72"/>
          <w:rtl/>
        </w:rPr>
        <w:t>رهبری</w:t>
      </w:r>
      <w:proofErr w:type="spellEnd"/>
      <w:r w:rsidRPr="00E62ABA">
        <w:rPr>
          <w:rStyle w:val="normaltextrun"/>
          <w:rFonts w:ascii="Dubai" w:hAnsi="Dubai" w:cs="Dubai"/>
          <w:b/>
          <w:bCs/>
          <w:sz w:val="72"/>
          <w:szCs w:val="72"/>
          <w:rtl/>
        </w:rPr>
        <w:t xml:space="preserve"> </w:t>
      </w:r>
      <w:proofErr w:type="gramStart"/>
      <w:r w:rsidRPr="00E62ABA">
        <w:rPr>
          <w:rStyle w:val="normaltextrun"/>
          <w:rFonts w:ascii="Dubai" w:hAnsi="Dubai" w:cs="Dubai"/>
          <w:b/>
          <w:bCs/>
          <w:sz w:val="72"/>
          <w:szCs w:val="72"/>
          <w:rtl/>
        </w:rPr>
        <w:t xml:space="preserve">و </w:t>
      </w:r>
      <w:proofErr w:type="spellStart"/>
      <w:r w:rsidRPr="00E62ABA">
        <w:rPr>
          <w:rStyle w:val="normaltextrun"/>
          <w:rFonts w:ascii="Dubai" w:hAnsi="Dubai" w:cs="Dubai"/>
          <w:b/>
          <w:bCs/>
          <w:sz w:val="72"/>
          <w:szCs w:val="72"/>
          <w:rtl/>
        </w:rPr>
        <w:t>مشارکت</w:t>
      </w:r>
      <w:proofErr w:type="spellEnd"/>
      <w:proofErr w:type="gramEnd"/>
      <w:r w:rsidRPr="00E62ABA">
        <w:rPr>
          <w:rStyle w:val="normaltextrun"/>
          <w:rFonts w:ascii="Dubai" w:hAnsi="Dubai" w:cs="Dubai"/>
          <w:b/>
          <w:bCs/>
          <w:sz w:val="72"/>
          <w:szCs w:val="72"/>
          <w:rtl/>
        </w:rPr>
        <w:t xml:space="preserve"> </w:t>
      </w:r>
      <w:proofErr w:type="spellStart"/>
      <w:r w:rsidRPr="00E62ABA">
        <w:rPr>
          <w:rStyle w:val="normaltextrun"/>
          <w:rFonts w:ascii="Dubai" w:hAnsi="Dubai" w:cs="Dubai"/>
          <w:b/>
          <w:bCs/>
          <w:sz w:val="72"/>
          <w:szCs w:val="72"/>
          <w:rtl/>
        </w:rPr>
        <w:t>کنید</w:t>
      </w:r>
      <w:proofErr w:type="spellEnd"/>
      <w:r w:rsidRPr="00E62ABA">
        <w:rPr>
          <w:rStyle w:val="normaltextrun"/>
          <w:rFonts w:ascii="Dubai" w:hAnsi="Dubai" w:cs="Dubai"/>
          <w:b/>
          <w:bCs/>
          <w:sz w:val="72"/>
          <w:szCs w:val="72"/>
          <w:rtl/>
        </w:rPr>
        <w:t>.</w:t>
      </w:r>
    </w:p>
    <w:p w14:paraId="5B7E972C" w14:textId="6BBDEBA4" w:rsidR="00D020E6" w:rsidRPr="0033645C" w:rsidRDefault="009324DF" w:rsidP="0090065A">
      <w:pPr>
        <w:rPr>
          <w:lang w:val="en-GB"/>
        </w:rPr>
      </w:pPr>
      <w:r>
        <w:rPr>
          <w:noProof/>
          <w:lang w:val="en-GB"/>
        </w:rPr>
        <w:drawing>
          <wp:anchor distT="0" distB="0" distL="114300" distR="114300" simplePos="0" relativeHeight="251681792" behindDoc="0" locked="0" layoutInCell="1" allowOverlap="1" wp14:anchorId="51D13918" wp14:editId="2FAFCF70">
            <wp:simplePos x="0" y="0"/>
            <wp:positionH relativeFrom="column">
              <wp:posOffset>4191000</wp:posOffset>
            </wp:positionH>
            <wp:positionV relativeFrom="paragraph">
              <wp:posOffset>152400</wp:posOffset>
            </wp:positionV>
            <wp:extent cx="2027835" cy="918210"/>
            <wp:effectExtent l="0" t="0" r="4445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WWDA_Logo_high_re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7835" cy="918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645C">
        <w:rPr>
          <w:lang w:val="en-GB"/>
        </w:rPr>
        <w:br w:type="page"/>
      </w:r>
    </w:p>
    <w:p w14:paraId="39FA2E9C" w14:textId="798285DA" w:rsidR="0033645C" w:rsidRDefault="0033645C"/>
    <w:tbl>
      <w:tblPr>
        <w:bidiVisual/>
        <w:tblW w:w="9351" w:type="dxa"/>
        <w:tblLayout w:type="fixed"/>
        <w:tblLook w:val="04A0" w:firstRow="1" w:lastRow="0" w:firstColumn="1" w:lastColumn="0" w:noHBand="0" w:noVBand="1"/>
      </w:tblPr>
      <w:tblGrid>
        <w:gridCol w:w="3150"/>
        <w:gridCol w:w="6201"/>
      </w:tblGrid>
      <w:tr w:rsidR="00D020E6" w:rsidRPr="000F6E4B" w14:paraId="2542F3D9" w14:textId="77777777" w:rsidTr="007B5911">
        <w:tc>
          <w:tcPr>
            <w:tcW w:w="3150" w:type="dxa"/>
            <w:vAlign w:val="center"/>
          </w:tcPr>
          <w:p w14:paraId="2FB41800" w14:textId="705900F7" w:rsidR="0033645C" w:rsidRPr="000F6E4B" w:rsidRDefault="009324DF" w:rsidP="0033645C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  <w:r>
              <w:rPr>
                <w:noProof/>
              </w:rPr>
              <w:drawing>
                <wp:anchor distT="0" distB="0" distL="114300" distR="114300" simplePos="0" relativeHeight="251683840" behindDoc="0" locked="0" layoutInCell="1" allowOverlap="1" wp14:anchorId="1ED1A59E" wp14:editId="221057CE">
                  <wp:simplePos x="0" y="0"/>
                  <wp:positionH relativeFrom="column">
                    <wp:posOffset>163195</wp:posOffset>
                  </wp:positionH>
                  <wp:positionV relativeFrom="paragraph">
                    <wp:posOffset>-321945</wp:posOffset>
                  </wp:positionV>
                  <wp:extent cx="1837690" cy="831850"/>
                  <wp:effectExtent l="0" t="0" r="3810" b="6350"/>
                  <wp:wrapNone/>
                  <wp:docPr id="13" name="Picture 1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WWDA_Logo_high_res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7690" cy="831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201" w:type="dxa"/>
            <w:vAlign w:val="center"/>
          </w:tcPr>
          <w:p w14:paraId="3F13D036" w14:textId="77777777" w:rsidR="00E62ABA" w:rsidRPr="00E03382" w:rsidRDefault="00E62ABA" w:rsidP="00E62AB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ind w:right="-221"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bookmarkStart w:id="0" w:name="_Hlk23494792"/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ما زنا</w:t>
            </w:r>
            <w:r w:rsidRPr="009F0AA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ن توان‌جو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9F0AA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استرال</w:t>
            </w:r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یا هستیم. ما وقتی درباره خودمان صحبت می کنیم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 w:bidi="fa-IR"/>
              </w:rPr>
              <w:t>،</w:t>
            </w:r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E03382">
              <w:rPr>
                <w:rFonts w:ascii="Dubai" w:hAnsi="Dubai" w:cs="Dubai"/>
                <w:b/>
                <w:sz w:val="28"/>
                <w:szCs w:val="28"/>
                <w:lang w:val="en-US"/>
              </w:rPr>
              <w:t>WWDA</w:t>
            </w:r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را به کار م</w:t>
            </w:r>
            <w:r w:rsidRPr="00E03382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بر</w:t>
            </w:r>
            <w:r w:rsidRPr="00E03382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م</w:t>
            </w:r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.</w:t>
            </w:r>
          </w:p>
          <w:bookmarkEnd w:id="0"/>
          <w:p w14:paraId="2B0977BA" w14:textId="1719425E" w:rsidR="0033645C" w:rsidRPr="0033645C" w:rsidRDefault="0033645C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rPr>
                <w:lang w:val="en-US"/>
              </w:rPr>
            </w:pPr>
          </w:p>
        </w:tc>
      </w:tr>
      <w:tr w:rsidR="00E53F07" w:rsidRPr="0052434D" w14:paraId="32096568" w14:textId="77777777" w:rsidTr="007B5911">
        <w:trPr>
          <w:trHeight w:val="1998"/>
        </w:trPr>
        <w:tc>
          <w:tcPr>
            <w:tcW w:w="3150" w:type="dxa"/>
            <w:vAlign w:val="center"/>
          </w:tcPr>
          <w:p w14:paraId="4BBCFB5D" w14:textId="4CCC7AD4" w:rsidR="0033645C" w:rsidRPr="00D020E6" w:rsidRDefault="0033645C" w:rsidP="006A3160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6201" w:type="dxa"/>
            <w:vAlign w:val="center"/>
          </w:tcPr>
          <w:p w14:paraId="2C040A3C" w14:textId="33E51F4B" w:rsidR="0033645C" w:rsidRPr="006A3160" w:rsidRDefault="0033645C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E53F07" w:rsidRPr="00E9016B" w14:paraId="1A3E0C25" w14:textId="77777777" w:rsidTr="007B5911">
        <w:tc>
          <w:tcPr>
            <w:tcW w:w="3150" w:type="dxa"/>
            <w:vAlign w:val="center"/>
          </w:tcPr>
          <w:p w14:paraId="5175827D" w14:textId="6DE3C24D" w:rsidR="00D020E6" w:rsidRDefault="007B5911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053CBE">
              <w:rPr>
                <w:noProof/>
                <w:lang w:val="en-PH" w:eastAsia="en-PH"/>
              </w:rPr>
              <w:drawing>
                <wp:anchor distT="0" distB="0" distL="114300" distR="114300" simplePos="0" relativeHeight="251679744" behindDoc="0" locked="0" layoutInCell="1" allowOverlap="1" wp14:anchorId="4CF32610" wp14:editId="2B4EB4BA">
                  <wp:simplePos x="0" y="0"/>
                  <wp:positionH relativeFrom="column">
                    <wp:posOffset>1628775</wp:posOffset>
                  </wp:positionH>
                  <wp:positionV relativeFrom="paragraph">
                    <wp:posOffset>523875</wp:posOffset>
                  </wp:positionV>
                  <wp:extent cx="649605" cy="898525"/>
                  <wp:effectExtent l="0" t="0" r="0" b="3175"/>
                  <wp:wrapNone/>
                  <wp:docPr id="20" name="Picture 2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21205" r="5262" b="28875"/>
                          <a:stretch/>
                        </pic:blipFill>
                        <pic:spPr bwMode="auto">
                          <a:xfrm>
                            <a:off x="0" y="0"/>
                            <a:ext cx="649605" cy="898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53F07">
              <w:rPr>
                <w:noProof/>
                <w:lang w:val="en-PH" w:eastAsia="en-PH"/>
              </w:rPr>
              <w:drawing>
                <wp:inline distT="0" distB="0" distL="0" distR="0" wp14:anchorId="61330F3B" wp14:editId="68053853">
                  <wp:extent cx="1293407" cy="1244600"/>
                  <wp:effectExtent l="0" t="0" r="2540" b="0"/>
                  <wp:docPr id="1" name="图片 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3407" cy="1244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8416CE" w14:textId="406797B0" w:rsidR="00E53F07" w:rsidRDefault="00E53F0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201" w:type="dxa"/>
            <w:vAlign w:val="center"/>
          </w:tcPr>
          <w:p w14:paraId="02B164B4" w14:textId="3DCD8560" w:rsidR="00672800" w:rsidRPr="00E62ABA" w:rsidRDefault="00E62ABA" w:rsidP="00681B98">
            <w:pPr>
              <w:bidi/>
              <w:spacing w:line="480" w:lineRule="auto"/>
              <w:ind w:left="9"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E62AB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ا</w:t>
            </w:r>
            <w:r w:rsidRPr="00E62ABA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ن</w:t>
            </w:r>
            <w:r w:rsidRPr="00E62AB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کتاب در مورد </w:t>
            </w:r>
            <w:r w:rsidRPr="00E62ABA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حق</w:t>
            </w:r>
            <w:r w:rsidRPr="00E62ABA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E62ABA"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>رهبری و مشارکت</w:t>
            </w:r>
            <w:r w:rsidRPr="00E62AB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شماست</w:t>
            </w:r>
            <w:r w:rsidRPr="00E62ABA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.</w:t>
            </w:r>
          </w:p>
          <w:p w14:paraId="22405D0A" w14:textId="0F8D65BF" w:rsidR="00E53F07" w:rsidRPr="00672800" w:rsidRDefault="00E53F07" w:rsidP="00681B98">
            <w:pPr>
              <w:bidi/>
              <w:spacing w:line="480" w:lineRule="auto"/>
              <w:ind w:left="9" w:right="488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</w:tc>
      </w:tr>
      <w:tr w:rsidR="00E53F07" w14:paraId="2338138B" w14:textId="77777777" w:rsidTr="007B5911">
        <w:tc>
          <w:tcPr>
            <w:tcW w:w="3150" w:type="dxa"/>
            <w:vAlign w:val="center"/>
          </w:tcPr>
          <w:p w14:paraId="3E71F839" w14:textId="6E04FF32" w:rsidR="00D020E6" w:rsidRPr="00E62ABA" w:rsidRDefault="00E62ABA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="Dubai" w:eastAsiaTheme="minorEastAsia" w:hAnsi="Dubai" w:cs="Dubai"/>
                <w:b/>
                <w:sz w:val="28"/>
                <w:szCs w:val="28"/>
                <w:lang w:val="en-US" w:eastAsia="zh-CN"/>
              </w:rPr>
            </w:pPr>
            <w:r w:rsidRPr="00E62ABA">
              <w:rPr>
                <w:rFonts w:ascii="Dubai" w:eastAsiaTheme="minorEastAsia" w:hAnsi="Dubai" w:cs="Dubai"/>
                <w:b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66432" behindDoc="0" locked="0" layoutInCell="1" allowOverlap="1" wp14:anchorId="540B948B" wp14:editId="7F9B2F98">
                  <wp:simplePos x="0" y="0"/>
                  <wp:positionH relativeFrom="column">
                    <wp:posOffset>1090295</wp:posOffset>
                  </wp:positionH>
                  <wp:positionV relativeFrom="paragraph">
                    <wp:posOffset>366395</wp:posOffset>
                  </wp:positionV>
                  <wp:extent cx="910590" cy="1309370"/>
                  <wp:effectExtent l="0" t="0" r="3810" b="0"/>
                  <wp:wrapNone/>
                  <wp:docPr id="4" name="Picture 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creen Shot 2020-01-11 at 4.04.49 pm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0590" cy="1309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62ABA">
              <w:rPr>
                <w:rFonts w:ascii="Dubai" w:eastAsiaTheme="minorEastAsia" w:hAnsi="Dubai" w:cs="Dubai"/>
                <w:b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64384" behindDoc="0" locked="0" layoutInCell="1" allowOverlap="1" wp14:anchorId="7F3FF868" wp14:editId="0577FE9E">
                  <wp:simplePos x="0" y="0"/>
                  <wp:positionH relativeFrom="column">
                    <wp:posOffset>246380</wp:posOffset>
                  </wp:positionH>
                  <wp:positionV relativeFrom="paragraph">
                    <wp:posOffset>525780</wp:posOffset>
                  </wp:positionV>
                  <wp:extent cx="758825" cy="1035050"/>
                  <wp:effectExtent l="0" t="0" r="3175" b="0"/>
                  <wp:wrapNone/>
                  <wp:docPr id="2" name="Picture 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access-V2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8825" cy="1035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54C76C7" w14:textId="77777777" w:rsidR="00E53F07" w:rsidRPr="00E62ABA" w:rsidRDefault="00E53F0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="Dubai" w:eastAsiaTheme="minorEastAsia" w:hAnsi="Dubai" w:cs="Dubai"/>
                <w:b/>
                <w:sz w:val="28"/>
                <w:szCs w:val="28"/>
                <w:lang w:val="en-US" w:eastAsia="zh-CN"/>
              </w:rPr>
            </w:pPr>
          </w:p>
          <w:p w14:paraId="5964B42B" w14:textId="72E5A2AC" w:rsidR="00E53F07" w:rsidRPr="00E62ABA" w:rsidRDefault="00E53F0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="Dubai" w:eastAsiaTheme="minorEastAsia" w:hAnsi="Dubai" w:cs="Dubai"/>
                <w:b/>
                <w:sz w:val="28"/>
                <w:szCs w:val="28"/>
                <w:lang w:val="en-US" w:eastAsia="zh-CN"/>
              </w:rPr>
            </w:pPr>
          </w:p>
        </w:tc>
        <w:tc>
          <w:tcPr>
            <w:tcW w:w="6201" w:type="dxa"/>
            <w:vAlign w:val="center"/>
          </w:tcPr>
          <w:p w14:paraId="0760AF77" w14:textId="3562D21C" w:rsidR="00D020E6" w:rsidRPr="00E62ABA" w:rsidRDefault="00E62ABA" w:rsidP="00E62ABA">
            <w:pPr>
              <w:pStyle w:val="NoSpacing"/>
              <w:bidi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bookmarkStart w:id="1" w:name="_Hlk23495016"/>
            <w:r w:rsidRPr="00E62AB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ما ا</w:t>
            </w:r>
            <w:r w:rsidRPr="00E62ABA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ن</w:t>
            </w:r>
            <w:r w:rsidRPr="00E62AB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کتاب </w:t>
            </w:r>
            <w:r w:rsidRPr="00E62ABA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را </w:t>
            </w:r>
            <w:r w:rsidRPr="00E62AB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برا</w:t>
            </w:r>
            <w:r w:rsidRPr="00E62ABA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E62AB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زنان و دختران </w:t>
            </w:r>
            <w:r w:rsidRPr="00E62ABA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توان‌جو</w:t>
            </w:r>
            <w:r w:rsidRPr="00E62AB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نوشت</w:t>
            </w:r>
            <w:r w:rsidRPr="00E62ABA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م.</w:t>
            </w:r>
            <w:r w:rsidRPr="00E62ABA">
              <w:rPr>
                <w:rFonts w:ascii="Dubai" w:hAnsi="Dubai" w:cs="Dubai"/>
                <w:b/>
                <w:sz w:val="28"/>
                <w:szCs w:val="28"/>
                <w:lang w:val="en-US"/>
              </w:rPr>
              <w:t xml:space="preserve"> </w:t>
            </w:r>
            <w:r w:rsidRPr="00E62AB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مطالب ب</w:t>
            </w:r>
            <w:r w:rsidRPr="00E62ABA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شتر</w:t>
            </w:r>
            <w:r w:rsidRPr="00E62AB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درباره </w:t>
            </w:r>
            <w:r w:rsidRPr="00E62ABA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توان‌جو</w:t>
            </w:r>
            <w:r w:rsidRPr="00E62ABA"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>یی</w:t>
            </w:r>
            <w:r w:rsidRPr="00E62AB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را در کتاب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 ما، </w:t>
            </w:r>
            <w:r w:rsidRPr="00E62ABA">
              <w:rPr>
                <w:rFonts w:ascii="Dubai" w:hAnsi="Dubai" w:cs="Dubai"/>
                <w:b/>
                <w:sz w:val="28"/>
                <w:szCs w:val="28"/>
                <w:lang w:val="en-US"/>
              </w:rPr>
              <w:t>New words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F5692B"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>(</w:t>
            </w:r>
            <w:r w:rsidRPr="00F5692B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کلمات جد</w:t>
            </w:r>
            <w:r w:rsidRPr="00F5692B"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>ید)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E62AB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بخوان</w:t>
            </w:r>
            <w:r w:rsidRPr="00E62ABA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 w:rsidRPr="00E62AB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.</w:t>
            </w:r>
            <w:bookmarkEnd w:id="1"/>
          </w:p>
        </w:tc>
      </w:tr>
      <w:tr w:rsidR="00E53F07" w:rsidRPr="000F6E4B" w14:paraId="469C0809" w14:textId="77777777" w:rsidTr="007B5911">
        <w:tc>
          <w:tcPr>
            <w:tcW w:w="3150" w:type="dxa"/>
            <w:vAlign w:val="center"/>
          </w:tcPr>
          <w:p w14:paraId="39526E86" w14:textId="2E7BBEEC" w:rsidR="00D020E6" w:rsidRPr="000F6E4B" w:rsidRDefault="00004D0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5C583747" wp14:editId="676FABF8">
                  <wp:extent cx="1255247" cy="1206500"/>
                  <wp:effectExtent l="0" t="0" r="2540" b="0"/>
                  <wp:docPr id="35" name="图片 3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5247" cy="1206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01" w:type="dxa"/>
            <w:vAlign w:val="center"/>
          </w:tcPr>
          <w:p w14:paraId="5BF7FE73" w14:textId="5C67D475" w:rsidR="00004D07" w:rsidRPr="00E62ABA" w:rsidRDefault="00E62ABA" w:rsidP="00681B98">
            <w:pPr>
              <w:bidi/>
              <w:spacing w:line="480" w:lineRule="auto"/>
              <w:ind w:leftChars="39" w:left="86"/>
              <w:rPr>
                <w:rFonts w:ascii="Dubai" w:hAnsi="Dubai" w:cs="Dubai"/>
                <w:bCs/>
                <w:sz w:val="28"/>
                <w:szCs w:val="28"/>
                <w:lang w:val="en-US"/>
              </w:rPr>
            </w:pPr>
            <w:r w:rsidRPr="00E62ABA">
              <w:rPr>
                <w:rFonts w:ascii="Dubai" w:hAnsi="Dubai" w:cs="Dubai"/>
                <w:bCs/>
                <w:color w:val="7030A0"/>
                <w:sz w:val="40"/>
                <w:szCs w:val="40"/>
                <w:rtl/>
                <w:lang w:val="en-US"/>
              </w:rPr>
              <w:t>مشارکت</w:t>
            </w:r>
            <w:r w:rsidR="00004D07" w:rsidRPr="00E62ABA">
              <w:rPr>
                <w:rFonts w:ascii="Dubai" w:hAnsi="Dubai" w:cs="Dubai"/>
                <w:bCs/>
                <w:sz w:val="28"/>
                <w:szCs w:val="28"/>
                <w:lang w:val="en-US"/>
              </w:rPr>
              <w:t xml:space="preserve"> </w:t>
            </w:r>
          </w:p>
          <w:p w14:paraId="2A66D8E8" w14:textId="40556474" w:rsidR="00672800" w:rsidRPr="00004D07" w:rsidRDefault="00E62ABA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E62AB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ا</w:t>
            </w:r>
            <w:r w:rsidRPr="00E62ABA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ن</w:t>
            </w:r>
            <w:r w:rsidRPr="00E62AB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E62ABA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عنی</w:t>
            </w:r>
            <w:r w:rsidRPr="00E62AB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شرکت در کارها.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E62ABA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مانند:</w:t>
            </w:r>
            <w:r w:rsidR="00004D07">
              <w:rPr>
                <w:rFonts w:ascii="Arial" w:hAnsi="Arial" w:cs="Arial"/>
                <w:sz w:val="28"/>
                <w:szCs w:val="28"/>
                <w:lang w:val="en-US"/>
              </w:rPr>
              <w:t xml:space="preserve"> </w:t>
            </w:r>
          </w:p>
        </w:tc>
      </w:tr>
      <w:tr w:rsidR="00E53F07" w:rsidRPr="000F6E4B" w14:paraId="6C03FC28" w14:textId="77777777" w:rsidTr="007B5911">
        <w:tc>
          <w:tcPr>
            <w:tcW w:w="3150" w:type="dxa"/>
            <w:vAlign w:val="center"/>
          </w:tcPr>
          <w:p w14:paraId="6AED0D3F" w14:textId="3FD33079" w:rsidR="00D020E6" w:rsidRPr="000F6E4B" w:rsidRDefault="00004D07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23F77863" wp14:editId="42252841">
                  <wp:extent cx="1206500" cy="1206500"/>
                  <wp:effectExtent l="0" t="0" r="0" b="0"/>
                  <wp:docPr id="37" name="图片 3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500" cy="1206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01" w:type="dxa"/>
            <w:vAlign w:val="center"/>
          </w:tcPr>
          <w:p w14:paraId="1E4F89B5" w14:textId="355C1B16" w:rsidR="00672800" w:rsidRPr="0084624A" w:rsidRDefault="0084624A" w:rsidP="0084624A">
            <w:pPr>
              <w:pStyle w:val="NoSpacing"/>
              <w:numPr>
                <w:ilvl w:val="0"/>
                <w:numId w:val="5"/>
              </w:numPr>
              <w:bidi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84624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شما م</w:t>
            </w:r>
            <w:r w:rsidRPr="0084624A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84624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توان</w:t>
            </w:r>
            <w:r w:rsidRPr="0084624A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 w:rsidRPr="0084624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به </w:t>
            </w:r>
            <w:r w:rsidRPr="0084624A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مدرسه</w:t>
            </w:r>
            <w:r w:rsidRPr="0084624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برو</w:t>
            </w:r>
            <w:r w:rsidRPr="0084624A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.</w:t>
            </w:r>
          </w:p>
          <w:p w14:paraId="23220AC5" w14:textId="68D28FCA" w:rsidR="00D020E6" w:rsidRPr="000F6E4B" w:rsidRDefault="00D020E6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E53F07" w:rsidRPr="0052434D" w14:paraId="3924BF2D" w14:textId="77777777" w:rsidTr="007B5911">
        <w:tc>
          <w:tcPr>
            <w:tcW w:w="3150" w:type="dxa"/>
            <w:vAlign w:val="center"/>
          </w:tcPr>
          <w:p w14:paraId="497C78EA" w14:textId="35E970BF" w:rsidR="00D020E6" w:rsidRPr="00D020E6" w:rsidRDefault="00004D0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57970F13" wp14:editId="26861351">
                  <wp:extent cx="1358900" cy="1358900"/>
                  <wp:effectExtent l="0" t="0" r="0" b="0"/>
                  <wp:docPr id="38" name="图片 3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8900" cy="1358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01" w:type="dxa"/>
            <w:vAlign w:val="center"/>
          </w:tcPr>
          <w:p w14:paraId="5D66FC77" w14:textId="1E44DB6D" w:rsidR="0084624A" w:rsidRPr="0084624A" w:rsidRDefault="0084624A" w:rsidP="0084624A">
            <w:pPr>
              <w:pStyle w:val="NoSpacing"/>
              <w:numPr>
                <w:ilvl w:val="0"/>
                <w:numId w:val="5"/>
              </w:numPr>
              <w:bidi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84624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شما </w:t>
            </w:r>
            <w:r w:rsidR="007465FA" w:rsidRPr="0084624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م</w:t>
            </w:r>
            <w:r w:rsidR="007465FA" w:rsidRPr="0084624A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="007465FA" w:rsidRPr="0084624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توان</w:t>
            </w:r>
            <w:r w:rsidR="007465FA" w:rsidRPr="0084624A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 w:rsidR="007465FA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 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سر </w:t>
            </w:r>
            <w:r w:rsidRPr="007465FA"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>کار</w:t>
            </w:r>
            <w:r w:rsidRPr="007465FA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 xml:space="preserve"> </w:t>
            </w:r>
            <w:r w:rsidRPr="0084624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برو</w:t>
            </w:r>
            <w:r w:rsidRPr="0084624A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.</w:t>
            </w:r>
          </w:p>
          <w:p w14:paraId="436D7ACC" w14:textId="77777777" w:rsidR="00672800" w:rsidRDefault="00672800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  <w:p w14:paraId="5A0CB3C2" w14:textId="77777777" w:rsidR="00672800" w:rsidRDefault="00672800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  <w:p w14:paraId="47378CE3" w14:textId="54C9A8B5" w:rsidR="00672800" w:rsidRPr="00672800" w:rsidRDefault="00672800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E53F07" w14:paraId="136F4FAE" w14:textId="77777777" w:rsidTr="007B5911">
        <w:tc>
          <w:tcPr>
            <w:tcW w:w="3150" w:type="dxa"/>
            <w:vAlign w:val="center"/>
          </w:tcPr>
          <w:p w14:paraId="0E28B423" w14:textId="1A1446F1" w:rsidR="00D020E6" w:rsidRDefault="00004D0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16F2397C" wp14:editId="009FCBC4">
                  <wp:extent cx="1104268" cy="1092200"/>
                  <wp:effectExtent l="0" t="0" r="635" b="0"/>
                  <wp:docPr id="39" name="图片 3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268" cy="1092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01" w:type="dxa"/>
            <w:vAlign w:val="center"/>
          </w:tcPr>
          <w:p w14:paraId="49302F76" w14:textId="65570FB3" w:rsidR="00D371DE" w:rsidRPr="007465FA" w:rsidRDefault="007465FA" w:rsidP="007465FA">
            <w:pPr>
              <w:pStyle w:val="NoSpacing"/>
              <w:numPr>
                <w:ilvl w:val="0"/>
                <w:numId w:val="5"/>
              </w:numPr>
              <w:bidi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7465F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شما م</w:t>
            </w:r>
            <w:r w:rsidRPr="007465FA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7465F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توان</w:t>
            </w:r>
            <w:r w:rsidRPr="007465FA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 w:rsidRPr="007465F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به </w:t>
            </w:r>
            <w:r w:rsidR="001F1D42" w:rsidRPr="001F1D4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مجالس و </w:t>
            </w:r>
            <w:r w:rsidRPr="002F1478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رو</w:t>
            </w:r>
            <w:r w:rsidRPr="002F1478"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>یدادها</w:t>
            </w:r>
            <w:r w:rsidRPr="007465FA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برو</w:t>
            </w:r>
            <w:r w:rsidRPr="007465FA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.</w:t>
            </w:r>
          </w:p>
          <w:p w14:paraId="5899A43F" w14:textId="77777777" w:rsidR="00D371DE" w:rsidRDefault="00D371DE" w:rsidP="00681B98">
            <w:pPr>
              <w:tabs>
                <w:tab w:val="left" w:pos="292"/>
              </w:tabs>
              <w:bidi/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4A9363FA" w14:textId="71A91980" w:rsidR="00D371DE" w:rsidRPr="001F1D42" w:rsidRDefault="00060496" w:rsidP="00681B98">
            <w:pPr>
              <w:tabs>
                <w:tab w:val="left" w:pos="292"/>
              </w:tabs>
              <w:bidi/>
              <w:spacing w:line="480" w:lineRule="auto"/>
              <w:rPr>
                <w:rFonts w:ascii="Arial" w:hAnsi="Arial" w:cs="Arial"/>
                <w:bCs/>
                <w:sz w:val="28"/>
                <w:szCs w:val="28"/>
                <w:lang w:val="en-US"/>
              </w:rPr>
            </w:pPr>
            <w:r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 xml:space="preserve">      </w:t>
            </w:r>
            <w:r w:rsidR="001F1D42" w:rsidRPr="001F1D42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و</w:t>
            </w:r>
          </w:p>
        </w:tc>
      </w:tr>
      <w:tr w:rsidR="00E53F07" w:rsidRPr="000F6E4B" w14:paraId="04862F9A" w14:textId="77777777" w:rsidTr="007B5911">
        <w:tc>
          <w:tcPr>
            <w:tcW w:w="3150" w:type="dxa"/>
            <w:vAlign w:val="center"/>
          </w:tcPr>
          <w:p w14:paraId="3050823B" w14:textId="722771F5" w:rsidR="00D020E6" w:rsidRPr="000F6E4B" w:rsidRDefault="00D371DE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6E4BBCDC" wp14:editId="0D58E0AB">
                  <wp:extent cx="1752599" cy="1460500"/>
                  <wp:effectExtent l="0" t="0" r="635" b="6350"/>
                  <wp:docPr id="40" name="图片 4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599" cy="146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01" w:type="dxa"/>
            <w:vAlign w:val="center"/>
          </w:tcPr>
          <w:p w14:paraId="1BA0D7DE" w14:textId="5C4CBAB3" w:rsidR="00B1598B" w:rsidRPr="008F5DEF" w:rsidRDefault="008F5DEF" w:rsidP="008F5DEF">
            <w:pPr>
              <w:pStyle w:val="NoSpacing"/>
              <w:numPr>
                <w:ilvl w:val="0"/>
                <w:numId w:val="5"/>
              </w:numPr>
              <w:bidi/>
              <w:rPr>
                <w:lang w:val="en-US"/>
              </w:rPr>
            </w:pPr>
            <w:r w:rsidRPr="008F5DE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م</w:t>
            </w:r>
            <w:r w:rsidRPr="008F5DEF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8F5DE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توان</w:t>
            </w:r>
            <w:r w:rsidRPr="008F5DEF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 w:rsidRPr="008F5DE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در انتخابات رأ</w:t>
            </w:r>
            <w:r w:rsidRPr="008F5DEF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8F5DE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ده</w:t>
            </w:r>
            <w:r w:rsidRPr="008F5DEF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.</w:t>
            </w:r>
          </w:p>
        </w:tc>
      </w:tr>
      <w:tr w:rsidR="00E53F07" w:rsidRPr="000F6E4B" w14:paraId="5463A847" w14:textId="77777777" w:rsidTr="007B5911">
        <w:tc>
          <w:tcPr>
            <w:tcW w:w="3150" w:type="dxa"/>
            <w:vAlign w:val="center"/>
          </w:tcPr>
          <w:p w14:paraId="480D3015" w14:textId="45588328" w:rsidR="00D020E6" w:rsidRDefault="00B1598B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PH" w:eastAsia="en-PH"/>
              </w:rPr>
            </w:pPr>
            <w:r w:rsidRPr="00053CBE">
              <w:rPr>
                <w:rFonts w:cs="Arial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70528" behindDoc="0" locked="0" layoutInCell="1" allowOverlap="1" wp14:anchorId="7AC4C821" wp14:editId="25AFB805">
                  <wp:simplePos x="0" y="0"/>
                  <wp:positionH relativeFrom="column">
                    <wp:posOffset>1219200</wp:posOffset>
                  </wp:positionH>
                  <wp:positionV relativeFrom="paragraph">
                    <wp:posOffset>209550</wp:posOffset>
                  </wp:positionV>
                  <wp:extent cx="659130" cy="912495"/>
                  <wp:effectExtent l="0" t="0" r="1270" b="1905"/>
                  <wp:wrapNone/>
                  <wp:docPr id="51" name="Picture 5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21205" r="5262" b="28875"/>
                          <a:stretch/>
                        </pic:blipFill>
                        <pic:spPr bwMode="auto">
                          <a:xfrm>
                            <a:off x="0" y="0"/>
                            <a:ext cx="659130" cy="9124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cs="Arial"/>
                <w:noProof/>
                <w:sz w:val="60"/>
                <w:szCs w:val="60"/>
                <w:lang w:val="en-PH" w:eastAsia="en-PH"/>
              </w:rPr>
              <w:drawing>
                <wp:anchor distT="0" distB="0" distL="114300" distR="114300" simplePos="0" relativeHeight="251668480" behindDoc="0" locked="0" layoutInCell="1" allowOverlap="1" wp14:anchorId="498A1161" wp14:editId="61336A20">
                  <wp:simplePos x="0" y="0"/>
                  <wp:positionH relativeFrom="column">
                    <wp:posOffset>-59055</wp:posOffset>
                  </wp:positionH>
                  <wp:positionV relativeFrom="paragraph">
                    <wp:posOffset>172085</wp:posOffset>
                  </wp:positionV>
                  <wp:extent cx="1193800" cy="1144270"/>
                  <wp:effectExtent l="0" t="0" r="6350" b="0"/>
                  <wp:wrapNone/>
                  <wp:docPr id="8" name="Picture 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https___www.easyonthei-leeds.nhs.uk_wp-content_uploads_2019_05_diversity.pn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3800" cy="1144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ADCD328" w14:textId="007C8DCC" w:rsidR="00B1598B" w:rsidRPr="00B1598B" w:rsidRDefault="00B1598B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b/>
                <w:noProof/>
                <w:lang w:val="en-AU" w:eastAsia="en-AU"/>
              </w:rPr>
            </w:pPr>
          </w:p>
        </w:tc>
        <w:tc>
          <w:tcPr>
            <w:tcW w:w="6201" w:type="dxa"/>
            <w:vAlign w:val="center"/>
          </w:tcPr>
          <w:p w14:paraId="33A3F93D" w14:textId="77777777" w:rsidR="00B1598B" w:rsidRDefault="00B1598B" w:rsidP="00681B98">
            <w:pPr>
              <w:pStyle w:val="ListParagraph"/>
              <w:bidi/>
              <w:spacing w:line="480" w:lineRule="auto"/>
              <w:ind w:left="0"/>
              <w:rPr>
                <w:rFonts w:ascii="Arial" w:hAnsi="Arial" w:cs="Arial"/>
                <w:sz w:val="32"/>
                <w:szCs w:val="32"/>
                <w:lang w:val="en-US"/>
              </w:rPr>
            </w:pPr>
          </w:p>
          <w:p w14:paraId="48322108" w14:textId="7A0C7B09" w:rsidR="00D371DE" w:rsidRPr="007D757B" w:rsidRDefault="007D757B" w:rsidP="00681B98">
            <w:pPr>
              <w:pStyle w:val="ListParagraph"/>
              <w:bidi/>
              <w:spacing w:line="480" w:lineRule="auto"/>
              <w:ind w:left="0"/>
              <w:rPr>
                <w:rFonts w:ascii="Dubai" w:hAnsi="Dubai" w:cs="Dubai"/>
                <w:b/>
                <w:sz w:val="28"/>
                <w:szCs w:val="28"/>
                <w:lang w:val="en-US" w:eastAsia="zh-CN"/>
              </w:rPr>
            </w:pPr>
            <w:r w:rsidRPr="007D757B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مشارکت</w:t>
            </w:r>
            <w:r w:rsidR="004F6B8E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،</w:t>
            </w:r>
            <w:r w:rsidRPr="007D757B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 xml:space="preserve"> </w:t>
            </w:r>
            <w:r w:rsidRPr="004F6B8E">
              <w:rPr>
                <w:rFonts w:ascii="Dubai" w:hAnsi="Dubai" w:cs="Dubai" w:hint="cs"/>
                <w:bCs/>
                <w:sz w:val="28"/>
                <w:szCs w:val="28"/>
                <w:rtl/>
                <w:lang w:val="en-US" w:eastAsia="zh-CN"/>
              </w:rPr>
              <w:t>حق شما</w:t>
            </w:r>
            <w:r w:rsidRPr="007D757B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ست.</w:t>
            </w:r>
          </w:p>
          <w:p w14:paraId="749D5F73" w14:textId="5B8136B1" w:rsidR="00D020E6" w:rsidRPr="00D371DE" w:rsidRDefault="00D020E6" w:rsidP="00681B98">
            <w:pPr>
              <w:bidi/>
              <w:spacing w:line="480" w:lineRule="auto"/>
              <w:rPr>
                <w:lang w:val="en-US"/>
              </w:rPr>
            </w:pPr>
          </w:p>
        </w:tc>
      </w:tr>
      <w:tr w:rsidR="00E53F07" w:rsidRPr="0052434D" w14:paraId="0305D6E0" w14:textId="77777777" w:rsidTr="007B5911">
        <w:tc>
          <w:tcPr>
            <w:tcW w:w="3150" w:type="dxa"/>
            <w:vAlign w:val="center"/>
          </w:tcPr>
          <w:p w14:paraId="575CE3B1" w14:textId="77777777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3F695FA5" w14:textId="462A1463" w:rsidR="00D371DE" w:rsidRPr="00D020E6" w:rsidRDefault="00D371DE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201" w:type="dxa"/>
            <w:vAlign w:val="center"/>
          </w:tcPr>
          <w:p w14:paraId="488720E5" w14:textId="358445B6" w:rsidR="00D020E6" w:rsidRPr="0052434D" w:rsidRDefault="00D020E6" w:rsidP="00681B98">
            <w:pPr>
              <w:pStyle w:val="ListParagraph"/>
              <w:tabs>
                <w:tab w:val="left" w:pos="292"/>
              </w:tabs>
              <w:bidi/>
              <w:spacing w:line="480" w:lineRule="auto"/>
              <w:ind w:left="9"/>
            </w:pPr>
          </w:p>
        </w:tc>
      </w:tr>
      <w:tr w:rsidR="00E53F07" w:rsidRPr="00E9016B" w14:paraId="2C76ACD4" w14:textId="77777777" w:rsidTr="007B5911">
        <w:tc>
          <w:tcPr>
            <w:tcW w:w="3150" w:type="dxa"/>
            <w:vAlign w:val="center"/>
          </w:tcPr>
          <w:p w14:paraId="78FA5B8A" w14:textId="77777777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1210EF26" w14:textId="7F299306" w:rsidR="00D371DE" w:rsidRDefault="00D371DE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201" w:type="dxa"/>
            <w:vAlign w:val="center"/>
          </w:tcPr>
          <w:p w14:paraId="3EE66E68" w14:textId="7A155455" w:rsidR="00DC2312" w:rsidRPr="002A2BA3" w:rsidRDefault="00DC2312" w:rsidP="00681B98">
            <w:pPr>
              <w:pStyle w:val="ListParagraph"/>
              <w:tabs>
                <w:tab w:val="left" w:pos="292"/>
              </w:tabs>
              <w:bidi/>
              <w:spacing w:line="480" w:lineRule="auto"/>
              <w:ind w:left="9"/>
              <w:rPr>
                <w:rFonts w:ascii="Arial" w:hAnsi="Arial" w:cs="Arial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sz w:val="28"/>
                <w:szCs w:val="28"/>
                <w:lang w:val="en-US"/>
              </w:rPr>
              <w:t xml:space="preserve"> </w:t>
            </w:r>
          </w:p>
          <w:p w14:paraId="2C9A09CC" w14:textId="59F3B1D6" w:rsidR="00D020E6" w:rsidRPr="00E9016B" w:rsidRDefault="00D020E6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E53F07" w14:paraId="75A04D31" w14:textId="77777777" w:rsidTr="007B5911">
        <w:tc>
          <w:tcPr>
            <w:tcW w:w="3150" w:type="dxa"/>
            <w:vAlign w:val="center"/>
          </w:tcPr>
          <w:p w14:paraId="1E8AF9F9" w14:textId="77777777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5FD1130F" w14:textId="45606838" w:rsidR="00DC2312" w:rsidRDefault="00DC2312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201" w:type="dxa"/>
            <w:vAlign w:val="center"/>
          </w:tcPr>
          <w:p w14:paraId="72D522AD" w14:textId="4F492D6C" w:rsidR="00D020E6" w:rsidRDefault="00DC2312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  <w:r>
              <w:t xml:space="preserve"> </w:t>
            </w:r>
          </w:p>
        </w:tc>
      </w:tr>
    </w:tbl>
    <w:p w14:paraId="659DD296" w14:textId="77777777" w:rsidR="00B1598B" w:rsidRDefault="00B1598B" w:rsidP="00B1598B">
      <w:pPr>
        <w:ind w:right="-472"/>
      </w:pPr>
      <w:r>
        <w:br w:type="page"/>
      </w:r>
    </w:p>
    <w:tbl>
      <w:tblPr>
        <w:bidiVisual/>
        <w:tblW w:w="10065" w:type="dxa"/>
        <w:tblLayout w:type="fixed"/>
        <w:tblLook w:val="04A0" w:firstRow="1" w:lastRow="0" w:firstColumn="1" w:lastColumn="0" w:noHBand="0" w:noVBand="1"/>
      </w:tblPr>
      <w:tblGrid>
        <w:gridCol w:w="3114"/>
        <w:gridCol w:w="36"/>
        <w:gridCol w:w="6373"/>
        <w:gridCol w:w="542"/>
      </w:tblGrid>
      <w:tr w:rsidR="00E53F07" w:rsidRPr="000F6E4B" w14:paraId="0242C13F" w14:textId="77777777" w:rsidTr="009324DF">
        <w:trPr>
          <w:gridAfter w:val="1"/>
          <w:wAfter w:w="541" w:type="dxa"/>
        </w:trPr>
        <w:tc>
          <w:tcPr>
            <w:tcW w:w="3150" w:type="dxa"/>
            <w:gridSpan w:val="2"/>
            <w:vAlign w:val="center"/>
          </w:tcPr>
          <w:p w14:paraId="21BE44DE" w14:textId="389274F6" w:rsidR="00D020E6" w:rsidRPr="000F6E4B" w:rsidRDefault="00367823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45531014" wp14:editId="0C7B28B4">
                  <wp:extent cx="1282700" cy="1276621"/>
                  <wp:effectExtent l="0" t="0" r="0" b="0"/>
                  <wp:docPr id="42" name="图片 4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700" cy="12766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4" w:type="dxa"/>
            <w:vAlign w:val="center"/>
          </w:tcPr>
          <w:p w14:paraId="7553D8C6" w14:textId="77777777" w:rsidR="00D020E6" w:rsidRDefault="004F6B8E" w:rsidP="0032296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tabs>
                <w:tab w:val="right" w:pos="5895"/>
              </w:tabs>
              <w:bidi/>
              <w:spacing w:line="360" w:lineRule="auto"/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</w:pPr>
            <w:r w:rsidRPr="004F6B8E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زنان و دختران</w:t>
            </w:r>
            <w:r w:rsidRPr="004F6B8E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 توان</w:t>
            </w:r>
            <w:r w:rsidRPr="004F6B8E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softHyphen/>
            </w:r>
            <w:r w:rsidRPr="004F6B8E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جو</w:t>
            </w:r>
            <w:r w:rsidRPr="004F6B8E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حق دارند </w:t>
            </w:r>
            <w:r w:rsidRPr="004F6B8E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کمک</w:t>
            </w:r>
            <w:r w:rsidRPr="004F6B8E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softHyphen/>
            </w:r>
            <w:r w:rsidRPr="004F6B8E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هایی که </w:t>
            </w:r>
            <w:r w:rsidRPr="004F6B8E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برا</w:t>
            </w:r>
            <w:r w:rsidRPr="004F6B8E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4F6B8E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4F6B8E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مشارکت</w:t>
            </w:r>
            <w:r w:rsidRPr="004F6B8E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4F6B8E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لازم دارند را دریافت کنند.</w:t>
            </w:r>
            <w:r w:rsidRPr="004F6B8E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4F6B8E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مانند:</w:t>
            </w:r>
          </w:p>
          <w:p w14:paraId="1B64BA10" w14:textId="74C2EEE6" w:rsidR="005D7B28" w:rsidRPr="00DC2312" w:rsidRDefault="005D7B28" w:rsidP="005D7B2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tabs>
                <w:tab w:val="right" w:pos="5895"/>
              </w:tabs>
              <w:bidi/>
              <w:spacing w:line="360" w:lineRule="auto"/>
              <w:rPr>
                <w:lang w:val="en-US"/>
              </w:rPr>
            </w:pPr>
          </w:p>
        </w:tc>
      </w:tr>
      <w:tr w:rsidR="00E53F07" w:rsidRPr="000F6E4B" w14:paraId="63A24675" w14:textId="77777777" w:rsidTr="009324DF">
        <w:trPr>
          <w:gridAfter w:val="1"/>
          <w:wAfter w:w="541" w:type="dxa"/>
        </w:trPr>
        <w:tc>
          <w:tcPr>
            <w:tcW w:w="3150" w:type="dxa"/>
            <w:gridSpan w:val="2"/>
            <w:vAlign w:val="center"/>
          </w:tcPr>
          <w:p w14:paraId="55FC41A9" w14:textId="646F28CF" w:rsidR="00D020E6" w:rsidRPr="000F6E4B" w:rsidRDefault="007F5E0B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177D6924" wp14:editId="6BD53FBB">
                  <wp:extent cx="1384300" cy="1878257"/>
                  <wp:effectExtent l="0" t="0" r="6350" b="8255"/>
                  <wp:docPr id="45" name="图片 4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4300" cy="18782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4" w:type="dxa"/>
            <w:vAlign w:val="center"/>
          </w:tcPr>
          <w:p w14:paraId="00FF2208" w14:textId="75B46CF8" w:rsidR="005F6E9E" w:rsidRPr="006A26D5" w:rsidRDefault="004F6B8E" w:rsidP="007F26A5">
            <w:pPr>
              <w:pStyle w:val="NoSpacing"/>
              <w:numPr>
                <w:ilvl w:val="0"/>
                <w:numId w:val="7"/>
              </w:numPr>
              <w:bidi/>
              <w:ind w:left="316" w:hanging="316"/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</w:pPr>
            <w:r w:rsidRPr="006A26D5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اطلاعات به روش ها</w:t>
            </w:r>
            <w:r w:rsidRPr="006A26D5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6A26D5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مختلف</w:t>
            </w:r>
            <w:r w:rsidR="006A26D5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.</w:t>
            </w:r>
            <w:r w:rsidRPr="006A26D5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ا</w:t>
            </w:r>
            <w:r w:rsidRPr="006A26D5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ن</w:t>
            </w:r>
            <w:r w:rsidRPr="006A26D5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ممکن است</w:t>
            </w:r>
            <w:r w:rsidRPr="006A26D5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:</w:t>
            </w:r>
          </w:p>
          <w:p w14:paraId="4C5949D8" w14:textId="1872D058" w:rsidR="004F6B8E" w:rsidRPr="006A26D5" w:rsidRDefault="004F6B8E" w:rsidP="004F6B8E">
            <w:pPr>
              <w:pStyle w:val="NoSpacing"/>
              <w:bidi/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</w:pPr>
          </w:p>
          <w:p w14:paraId="07AF7087" w14:textId="492E60D8" w:rsidR="004F6B8E" w:rsidRPr="006A26D5" w:rsidRDefault="006A26D5" w:rsidP="004F6B8E">
            <w:pPr>
              <w:pStyle w:val="NoSpacing"/>
              <w:bidi/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</w:pP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- </w:t>
            </w:r>
            <w:r w:rsidR="004F6B8E" w:rsidRPr="006A26D5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به زبان انگلیسی ساده باشد،</w:t>
            </w:r>
          </w:p>
          <w:p w14:paraId="733083AB" w14:textId="77777777" w:rsidR="004F6B8E" w:rsidRPr="006A26D5" w:rsidRDefault="004F6B8E" w:rsidP="004F6B8E">
            <w:pPr>
              <w:pStyle w:val="NoSpacing"/>
              <w:bidi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</w:p>
          <w:p w14:paraId="56C93225" w14:textId="7A04857D" w:rsidR="005F6E9E" w:rsidRDefault="004F6B8E" w:rsidP="006A26D5">
            <w:pPr>
              <w:pStyle w:val="ListParagraph"/>
              <w:numPr>
                <w:ilvl w:val="0"/>
                <w:numId w:val="4"/>
              </w:numPr>
              <w:bidi/>
              <w:spacing w:line="480" w:lineRule="auto"/>
              <w:ind w:left="174" w:hanging="174"/>
              <w:rPr>
                <w:rFonts w:ascii="Dubai" w:hAnsi="Dubai" w:cs="Dubai"/>
                <w:b/>
                <w:sz w:val="28"/>
                <w:szCs w:val="28"/>
                <w:lang w:val="en-US" w:eastAsia="zh-CN"/>
              </w:rPr>
            </w:pPr>
            <w:r w:rsidRPr="006A26D5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با نوشته های بزرگ باشد،</w:t>
            </w:r>
          </w:p>
          <w:p w14:paraId="1A81F4B7" w14:textId="7AAD3F94" w:rsidR="006A26D5" w:rsidRPr="006A26D5" w:rsidRDefault="006A26D5" w:rsidP="006A26D5">
            <w:pPr>
              <w:pStyle w:val="ListParagraph"/>
              <w:numPr>
                <w:ilvl w:val="0"/>
                <w:numId w:val="4"/>
              </w:numPr>
              <w:bidi/>
              <w:spacing w:line="480" w:lineRule="auto"/>
              <w:ind w:left="174" w:hanging="174"/>
              <w:rPr>
                <w:rFonts w:ascii="Dubai" w:hAnsi="Dubai" w:cs="Dubai"/>
                <w:b/>
                <w:sz w:val="28"/>
                <w:szCs w:val="28"/>
                <w:lang w:val="en-US" w:eastAsia="zh-CN"/>
              </w:rPr>
            </w:pPr>
            <w:r w:rsidRPr="006A26D5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یا ب</w:t>
            </w:r>
            <w:r w:rsidR="007F26A5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ه</w:t>
            </w:r>
            <w:r w:rsidRPr="006A26D5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 xml:space="preserve"> زبان اشاره مخصوص ناشنوایان باشد.</w:t>
            </w:r>
          </w:p>
          <w:p w14:paraId="496FDDF1" w14:textId="19E131FD" w:rsidR="00D020E6" w:rsidRPr="006A26D5" w:rsidRDefault="00D020E6" w:rsidP="006A26D5">
            <w:pPr>
              <w:bidi/>
              <w:spacing w:line="480" w:lineRule="auto"/>
              <w:ind w:left="21"/>
              <w:rPr>
                <w:lang w:val="en-US"/>
              </w:rPr>
            </w:pPr>
          </w:p>
        </w:tc>
      </w:tr>
      <w:tr w:rsidR="00E53F07" w:rsidRPr="0052434D" w14:paraId="697C2D22" w14:textId="77777777" w:rsidTr="009324DF">
        <w:trPr>
          <w:gridAfter w:val="1"/>
          <w:wAfter w:w="541" w:type="dxa"/>
        </w:trPr>
        <w:tc>
          <w:tcPr>
            <w:tcW w:w="3150" w:type="dxa"/>
            <w:gridSpan w:val="2"/>
            <w:vAlign w:val="center"/>
          </w:tcPr>
          <w:p w14:paraId="40A3A758" w14:textId="277E9B90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14B88B69" w14:textId="0EE6A063" w:rsidR="00140019" w:rsidRPr="00D020E6" w:rsidRDefault="00140019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374" w:type="dxa"/>
            <w:vAlign w:val="center"/>
          </w:tcPr>
          <w:p w14:paraId="7B086EA8" w14:textId="77777777" w:rsidR="00D020E6" w:rsidRDefault="00D020E6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06C90973" w14:textId="6157A958" w:rsidR="00140019" w:rsidRPr="0052434D" w:rsidRDefault="00140019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E53F07" w:rsidRPr="00E9016B" w14:paraId="02B132B7" w14:textId="77777777" w:rsidTr="009324DF">
        <w:trPr>
          <w:gridAfter w:val="1"/>
          <w:wAfter w:w="541" w:type="dxa"/>
        </w:trPr>
        <w:tc>
          <w:tcPr>
            <w:tcW w:w="3150" w:type="dxa"/>
            <w:gridSpan w:val="2"/>
            <w:vAlign w:val="center"/>
          </w:tcPr>
          <w:p w14:paraId="5BDC5F92" w14:textId="06984BD8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374" w:type="dxa"/>
            <w:vAlign w:val="center"/>
          </w:tcPr>
          <w:p w14:paraId="52AE459B" w14:textId="52020231" w:rsidR="00D020E6" w:rsidRPr="00E9016B" w:rsidRDefault="00D020E6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E53F07" w14:paraId="03EF710D" w14:textId="77777777" w:rsidTr="009324DF">
        <w:trPr>
          <w:gridAfter w:val="1"/>
          <w:wAfter w:w="541" w:type="dxa"/>
        </w:trPr>
        <w:tc>
          <w:tcPr>
            <w:tcW w:w="3150" w:type="dxa"/>
            <w:gridSpan w:val="2"/>
            <w:vAlign w:val="center"/>
          </w:tcPr>
          <w:p w14:paraId="62F33D11" w14:textId="78B040CD" w:rsidR="00D020E6" w:rsidRDefault="00EB19AD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1CB2FA67" wp14:editId="6EFAC791">
                  <wp:extent cx="1219200" cy="955304"/>
                  <wp:effectExtent l="0" t="0" r="0" b="0"/>
                  <wp:docPr id="18" name="图片 1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200" cy="955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4" w:type="dxa"/>
            <w:vAlign w:val="center"/>
          </w:tcPr>
          <w:p w14:paraId="5D2F32AF" w14:textId="3C3D5351" w:rsidR="00335213" w:rsidRPr="007F26A5" w:rsidRDefault="007F26A5" w:rsidP="007F26A5">
            <w:pPr>
              <w:pStyle w:val="ListParagraph"/>
              <w:numPr>
                <w:ilvl w:val="0"/>
                <w:numId w:val="7"/>
              </w:numPr>
              <w:bidi/>
              <w:spacing w:line="480" w:lineRule="auto"/>
              <w:rPr>
                <w:rFonts w:ascii="Dubai" w:hAnsi="Dubai" w:cs="Dubai"/>
                <w:b/>
                <w:sz w:val="28"/>
                <w:szCs w:val="28"/>
                <w:lang w:val="en-US" w:eastAsia="zh-CN"/>
              </w:rPr>
            </w:pPr>
            <w:r w:rsidRPr="007F26A5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یک مددکار برای دریافت حمایت باشد.</w:t>
            </w:r>
          </w:p>
          <w:p w14:paraId="287AA3ED" w14:textId="73068BD4" w:rsidR="00D020E6" w:rsidRPr="007F5E0B" w:rsidRDefault="00D020E6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E53F07" w:rsidRPr="000F6E4B" w14:paraId="6C3C9329" w14:textId="77777777" w:rsidTr="009324DF">
        <w:trPr>
          <w:gridAfter w:val="1"/>
          <w:wAfter w:w="541" w:type="dxa"/>
        </w:trPr>
        <w:tc>
          <w:tcPr>
            <w:tcW w:w="3150" w:type="dxa"/>
            <w:gridSpan w:val="2"/>
            <w:vAlign w:val="center"/>
          </w:tcPr>
          <w:p w14:paraId="13D0AACF" w14:textId="3586ABE7" w:rsidR="00D020E6" w:rsidRPr="000F6E4B" w:rsidRDefault="00EB19AD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0A7D86BA" wp14:editId="25C6EF67">
                  <wp:extent cx="1155700" cy="1155700"/>
                  <wp:effectExtent l="0" t="0" r="0" b="0"/>
                  <wp:docPr id="19" name="图片 1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5700" cy="115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4" w:type="dxa"/>
            <w:vAlign w:val="center"/>
          </w:tcPr>
          <w:p w14:paraId="47358BAF" w14:textId="1DD5BABA" w:rsidR="00D020E6" w:rsidRPr="006C663E" w:rsidRDefault="0079001F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bCs/>
                <w:lang w:val="en-US"/>
              </w:rPr>
            </w:pPr>
            <w:r w:rsidRPr="006C663E">
              <w:rPr>
                <w:rFonts w:ascii="Dubai" w:hAnsi="Dubai" w:cs="Dubai"/>
                <w:bCs/>
                <w:color w:val="7030A0"/>
                <w:sz w:val="28"/>
                <w:szCs w:val="28"/>
                <w:rtl/>
                <w:lang w:val="en-US" w:eastAsia="en-US"/>
              </w:rPr>
              <w:t xml:space="preserve">دولت استرالیا باید گروه هایی که توسط زنان توان جو اداره می شوند را حمایت کند. </w:t>
            </w:r>
          </w:p>
        </w:tc>
      </w:tr>
      <w:tr w:rsidR="00E53F07" w:rsidRPr="000F6E4B" w14:paraId="0C1809C7" w14:textId="77777777" w:rsidTr="009324DF">
        <w:trPr>
          <w:gridAfter w:val="1"/>
          <w:wAfter w:w="541" w:type="dxa"/>
        </w:trPr>
        <w:tc>
          <w:tcPr>
            <w:tcW w:w="3150" w:type="dxa"/>
            <w:gridSpan w:val="2"/>
            <w:vAlign w:val="center"/>
          </w:tcPr>
          <w:p w14:paraId="00E87FED" w14:textId="7BCD1034" w:rsidR="00D020E6" w:rsidRDefault="009324DF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</w:rPr>
              <w:drawing>
                <wp:anchor distT="0" distB="0" distL="114300" distR="114300" simplePos="0" relativeHeight="251685888" behindDoc="0" locked="0" layoutInCell="1" allowOverlap="1" wp14:anchorId="04F38E0F" wp14:editId="10770DC5">
                  <wp:simplePos x="0" y="0"/>
                  <wp:positionH relativeFrom="column">
                    <wp:posOffset>140335</wp:posOffset>
                  </wp:positionH>
                  <wp:positionV relativeFrom="paragraph">
                    <wp:posOffset>523240</wp:posOffset>
                  </wp:positionV>
                  <wp:extent cx="1689100" cy="764540"/>
                  <wp:effectExtent l="0" t="0" r="0" b="0"/>
                  <wp:wrapNone/>
                  <wp:docPr id="14" name="Picture 1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WWDA_Logo_high_res.jp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9100" cy="764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AE67CE2" w14:textId="0BF2EF68" w:rsidR="00EB19AD" w:rsidRPr="000F6E4B" w:rsidRDefault="00EB19AD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374" w:type="dxa"/>
            <w:vAlign w:val="center"/>
          </w:tcPr>
          <w:p w14:paraId="3F1D1A25" w14:textId="0B7A6BDB" w:rsidR="007F5E0B" w:rsidRDefault="00135A41" w:rsidP="007E46E3">
            <w:pPr>
              <w:bidi/>
              <w:jc w:val="both"/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</w:pPr>
            <w:proofErr w:type="spellStart"/>
            <w:r w:rsidRPr="007E46E3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مانند</w:t>
            </w:r>
            <w:proofErr w:type="spellEnd"/>
          </w:p>
          <w:p w14:paraId="72885532" w14:textId="77777777" w:rsidR="009324DF" w:rsidRPr="007E46E3" w:rsidRDefault="009324DF" w:rsidP="009324DF">
            <w:pPr>
              <w:bidi/>
              <w:jc w:val="both"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</w:p>
          <w:p w14:paraId="7280564D" w14:textId="1E527289" w:rsidR="002F191C" w:rsidRPr="007E46E3" w:rsidRDefault="00BC6057" w:rsidP="007E46E3">
            <w:pPr>
              <w:pStyle w:val="ListParagraph"/>
              <w:numPr>
                <w:ilvl w:val="0"/>
                <w:numId w:val="7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jc w:val="both"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7E46E3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زنان توان‌جو</w:t>
            </w:r>
            <w:r w:rsidR="00CB0391" w:rsidRPr="007E46E3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ی </w:t>
            </w:r>
            <w:r w:rsidRPr="007E46E3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استرال</w:t>
            </w:r>
            <w:r w:rsidRPr="007E46E3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ا</w:t>
            </w:r>
          </w:p>
          <w:p w14:paraId="2751E702" w14:textId="68107403" w:rsidR="00EB19AD" w:rsidRPr="00EB19AD" w:rsidRDefault="00EB19AD" w:rsidP="007E46E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E53F07" w:rsidRPr="0052434D" w14:paraId="49A2387D" w14:textId="77777777" w:rsidTr="009324DF">
        <w:trPr>
          <w:gridAfter w:val="1"/>
          <w:wAfter w:w="541" w:type="dxa"/>
        </w:trPr>
        <w:tc>
          <w:tcPr>
            <w:tcW w:w="3150" w:type="dxa"/>
            <w:gridSpan w:val="2"/>
            <w:vAlign w:val="center"/>
          </w:tcPr>
          <w:p w14:paraId="49F90750" w14:textId="7D2FBB0E" w:rsidR="00EB19AD" w:rsidRPr="00D020E6" w:rsidRDefault="007F5E0B" w:rsidP="00FB3993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7A02A1C0" wp14:editId="42580500">
                  <wp:extent cx="903373" cy="787400"/>
                  <wp:effectExtent l="0" t="0" r="0" b="0"/>
                  <wp:docPr id="47" name="图片 4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3373" cy="787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4" w:type="dxa"/>
            <w:vAlign w:val="center"/>
          </w:tcPr>
          <w:p w14:paraId="4DE48FDC" w14:textId="0E858F7A" w:rsidR="00A20FB7" w:rsidRPr="007E46E3" w:rsidRDefault="00A20FB7" w:rsidP="007E46E3">
            <w:pPr>
              <w:pStyle w:val="ListParagraph"/>
              <w:numPr>
                <w:ilvl w:val="0"/>
                <w:numId w:val="7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jc w:val="both"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7E46E3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زنان توان‌جو</w:t>
            </w:r>
            <w:r w:rsidRPr="007E46E3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ی </w:t>
            </w:r>
            <w:r w:rsidRPr="007E46E3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ا</w:t>
            </w:r>
            <w:r w:rsidRPr="007E46E3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الت ویکتوریا</w:t>
            </w:r>
          </w:p>
          <w:p w14:paraId="719A5B01" w14:textId="58123769" w:rsidR="00EB19AD" w:rsidRPr="00141ECB" w:rsidRDefault="00EB19AD" w:rsidP="007E46E3">
            <w:pPr>
              <w:bidi/>
              <w:spacing w:line="480" w:lineRule="auto"/>
              <w:ind w:left="3280"/>
              <w:rPr>
                <w:lang w:val="en-US"/>
              </w:rPr>
            </w:pPr>
          </w:p>
        </w:tc>
      </w:tr>
      <w:tr w:rsidR="00FB3993" w:rsidRPr="0052434D" w14:paraId="2EF575C3" w14:textId="77777777" w:rsidTr="009324DF">
        <w:trPr>
          <w:gridAfter w:val="1"/>
          <w:wAfter w:w="541" w:type="dxa"/>
        </w:trPr>
        <w:tc>
          <w:tcPr>
            <w:tcW w:w="3150" w:type="dxa"/>
            <w:gridSpan w:val="2"/>
            <w:vAlign w:val="center"/>
          </w:tcPr>
          <w:p w14:paraId="5030EB99" w14:textId="43C81380" w:rsidR="00FB3993" w:rsidRDefault="00FB3993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6DA0EAFE" wp14:editId="5163F5C7">
                  <wp:extent cx="861060" cy="861060"/>
                  <wp:effectExtent l="0" t="0" r="0" b="0"/>
                  <wp:docPr id="7" name="Picture 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1060" cy="861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4" w:type="dxa"/>
            <w:vAlign w:val="center"/>
          </w:tcPr>
          <w:p w14:paraId="7FCB2272" w14:textId="4FAA23AB" w:rsidR="00FB3993" w:rsidRPr="007E46E3" w:rsidRDefault="00A20FB7" w:rsidP="007E46E3">
            <w:pPr>
              <w:pStyle w:val="ListParagraph"/>
              <w:numPr>
                <w:ilvl w:val="0"/>
                <w:numId w:val="7"/>
              </w:numPr>
              <w:bidi/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7E46E3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زنان توان‌جو</w:t>
            </w:r>
            <w:r w:rsidRPr="007E46E3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ی </w:t>
            </w:r>
            <w:r w:rsidR="00141ECB" w:rsidRPr="007E46E3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قلمرو پا</w:t>
            </w:r>
            <w:r w:rsidR="00141ECB" w:rsidRPr="007E46E3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تخت</w:t>
            </w:r>
            <w:r w:rsidR="00141ECB" w:rsidRPr="007E46E3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استرال</w:t>
            </w:r>
            <w:r w:rsidR="00141ECB" w:rsidRPr="007E46E3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ا</w:t>
            </w:r>
            <w:r w:rsidR="00141ECB" w:rsidRPr="007E46E3">
              <w:rPr>
                <w:rFonts w:ascii="Dubai" w:hAnsi="Dubai" w:cs="Dubai"/>
                <w:b/>
                <w:sz w:val="28"/>
                <w:szCs w:val="28"/>
                <w:lang w:val="en-US"/>
              </w:rPr>
              <w:t xml:space="preserve">  </w:t>
            </w:r>
            <w:r w:rsidR="00141ECB" w:rsidRPr="007E46E3">
              <w:rPr>
                <w:rFonts w:ascii="Arial" w:hAnsi="Arial" w:cs="Arial"/>
                <w:sz w:val="28"/>
                <w:szCs w:val="28"/>
                <w:lang w:val="en-US"/>
              </w:rPr>
              <w:t xml:space="preserve">(ACT) </w:t>
            </w:r>
          </w:p>
        </w:tc>
      </w:tr>
      <w:tr w:rsidR="00E53F07" w:rsidRPr="00E9016B" w14:paraId="1D0E909E" w14:textId="77777777" w:rsidTr="009324DF">
        <w:trPr>
          <w:gridAfter w:val="1"/>
          <w:wAfter w:w="541" w:type="dxa"/>
        </w:trPr>
        <w:tc>
          <w:tcPr>
            <w:tcW w:w="3150" w:type="dxa"/>
            <w:gridSpan w:val="2"/>
            <w:vAlign w:val="center"/>
          </w:tcPr>
          <w:p w14:paraId="6F5DE874" w14:textId="57E9D030" w:rsidR="00EB19AD" w:rsidRDefault="00FB3993" w:rsidP="00FB3993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right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62336" behindDoc="1" locked="0" layoutInCell="1" allowOverlap="1" wp14:anchorId="3FE4ACBC" wp14:editId="65781C81">
                  <wp:simplePos x="0" y="0"/>
                  <wp:positionH relativeFrom="column">
                    <wp:posOffset>469900</wp:posOffset>
                  </wp:positionH>
                  <wp:positionV relativeFrom="paragraph">
                    <wp:posOffset>-80010</wp:posOffset>
                  </wp:positionV>
                  <wp:extent cx="916940" cy="916940"/>
                  <wp:effectExtent l="0" t="0" r="0" b="0"/>
                  <wp:wrapTight wrapText="bothSides">
                    <wp:wrapPolygon edited="0">
                      <wp:start x="0" y="0"/>
                      <wp:lineTo x="0" y="21091"/>
                      <wp:lineTo x="21091" y="21091"/>
                      <wp:lineTo x="21091" y="0"/>
                      <wp:lineTo x="0" y="0"/>
                    </wp:wrapPolygon>
                  </wp:wrapTight>
                  <wp:docPr id="6" name="Picture 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6940" cy="916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374" w:type="dxa"/>
            <w:vAlign w:val="center"/>
          </w:tcPr>
          <w:p w14:paraId="7AA63865" w14:textId="5D6CC575" w:rsidR="00EB19AD" w:rsidRPr="007E46E3" w:rsidRDefault="00EB19AD" w:rsidP="007E46E3">
            <w:pPr>
              <w:bidi/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4FE19B45" w14:textId="77486ABF" w:rsidR="00D020E6" w:rsidRPr="007E46E3" w:rsidRDefault="00141ECB" w:rsidP="007E46E3">
            <w:pPr>
              <w:pStyle w:val="ListParagraph"/>
              <w:numPr>
                <w:ilvl w:val="0"/>
                <w:numId w:val="7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rPr>
                <w:lang w:val="en-US"/>
              </w:rPr>
            </w:pPr>
            <w:r w:rsidRPr="007E46E3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زنان توان‌جو</w:t>
            </w:r>
            <w:r w:rsidRPr="007E46E3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ی </w:t>
            </w:r>
            <w:r w:rsidRPr="007E46E3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ا</w:t>
            </w:r>
            <w:r w:rsidRPr="007E46E3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الت</w:t>
            </w:r>
            <w:r w:rsidRPr="007E46E3">
              <w:rPr>
                <w:rFonts w:ascii="Dubai" w:hAnsi="Dubai" w:cs="Dubai"/>
                <w:b/>
                <w:sz w:val="28"/>
                <w:szCs w:val="28"/>
                <w:lang w:val="en-US"/>
              </w:rPr>
              <w:t xml:space="preserve"> </w:t>
            </w:r>
            <w:r w:rsidRPr="007E46E3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استرال</w:t>
            </w:r>
            <w:r w:rsidRPr="007E46E3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یای غربی </w:t>
            </w:r>
            <w:r w:rsidRPr="007E46E3">
              <w:rPr>
                <w:rFonts w:asciiTheme="minorBidi" w:hAnsiTheme="minorBidi"/>
                <w:bCs/>
                <w:sz w:val="28"/>
                <w:szCs w:val="28"/>
                <w:lang w:val="en-US"/>
              </w:rPr>
              <w:t>(WA)</w:t>
            </w:r>
          </w:p>
        </w:tc>
      </w:tr>
      <w:tr w:rsidR="00E53F07" w:rsidRPr="0052434D" w14:paraId="6F0BEAF9" w14:textId="77777777" w:rsidTr="009324DF">
        <w:trPr>
          <w:gridAfter w:val="1"/>
          <w:wAfter w:w="541" w:type="dxa"/>
        </w:trPr>
        <w:tc>
          <w:tcPr>
            <w:tcW w:w="3150" w:type="dxa"/>
            <w:gridSpan w:val="2"/>
            <w:vAlign w:val="center"/>
          </w:tcPr>
          <w:p w14:paraId="11F23130" w14:textId="57C78BDA" w:rsidR="00AD2C44" w:rsidRDefault="00D4248D" w:rsidP="00AD2C4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1D4D1199" wp14:editId="45C4A0F3">
                  <wp:extent cx="1149617" cy="1155700"/>
                  <wp:effectExtent l="0" t="0" r="0" b="0"/>
                  <wp:docPr id="50" name="图片 5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9617" cy="115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55C6BF" w14:textId="77777777" w:rsidR="00AD2C44" w:rsidRDefault="00AD2C4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46D6865E" w14:textId="710C2FA4" w:rsidR="00AD2C44" w:rsidRPr="00D020E6" w:rsidRDefault="00AD2C44" w:rsidP="00AD2C4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6374" w:type="dxa"/>
            <w:vAlign w:val="center"/>
          </w:tcPr>
          <w:p w14:paraId="444A0677" w14:textId="24841309" w:rsidR="00AD2C44" w:rsidRPr="0079001F" w:rsidRDefault="0079001F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Dubai" w:hAnsi="Dubai" w:cs="Dubai"/>
                <w:b/>
                <w:bCs/>
                <w:color w:val="7030A0"/>
                <w:sz w:val="40"/>
                <w:szCs w:val="40"/>
              </w:rPr>
            </w:pPr>
            <w:r w:rsidRPr="0079001F">
              <w:rPr>
                <w:rFonts w:ascii="Dubai" w:hAnsi="Dubai" w:cs="Dubai"/>
                <w:b/>
                <w:bCs/>
                <w:noProof/>
                <w:sz w:val="28"/>
                <w:szCs w:val="28"/>
                <w:rtl/>
              </w:rPr>
              <w:lastRenderedPageBreak/>
              <w:t>دولت استرالیا همچنین باید:</w:t>
            </w:r>
            <w:r w:rsidR="00B430A5" w:rsidRPr="0079001F">
              <w:rPr>
                <w:rStyle w:val="normaltextrun"/>
                <w:rFonts w:ascii="Dubai" w:hAnsi="Dubai" w:cs="Dubai"/>
                <w:b/>
                <w:bCs/>
                <w:color w:val="7030A0"/>
                <w:sz w:val="40"/>
                <w:szCs w:val="40"/>
              </w:rPr>
              <w:t xml:space="preserve"> </w:t>
            </w:r>
          </w:p>
          <w:p w14:paraId="40F86178" w14:textId="6B81FFD7" w:rsidR="00AD2C44" w:rsidRDefault="00B430A5" w:rsidP="00681B98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1874758F" w14:textId="77777777" w:rsidR="00B430A5" w:rsidRPr="006A44F3" w:rsidRDefault="00B430A5" w:rsidP="00681B98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</w:p>
          <w:p w14:paraId="13C015A8" w14:textId="77777777" w:rsidR="00AD2C44" w:rsidRPr="006A44F3" w:rsidRDefault="00AD2C44" w:rsidP="00681B98">
            <w:pPr>
              <w:pStyle w:val="paragraph"/>
              <w:bidi/>
              <w:spacing w:before="0" w:beforeAutospacing="0" w:after="0" w:afterAutospacing="0" w:line="480" w:lineRule="auto"/>
              <w:ind w:left="2835"/>
              <w:textAlignment w:val="baseline"/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</w:p>
          <w:p w14:paraId="4B0B986F" w14:textId="51A094AC" w:rsidR="00AD2C44" w:rsidRDefault="00B430A5" w:rsidP="00681B98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2EEDACD3" w14:textId="6935007E" w:rsidR="00AD2C44" w:rsidRPr="00AD2C44" w:rsidRDefault="00AD2C44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E53F07" w:rsidRPr="00E9016B" w14:paraId="5BB12D98" w14:textId="77777777" w:rsidTr="009324DF">
        <w:trPr>
          <w:gridAfter w:val="1"/>
          <w:wAfter w:w="541" w:type="dxa"/>
          <w:trHeight w:val="2669"/>
        </w:trPr>
        <w:tc>
          <w:tcPr>
            <w:tcW w:w="3150" w:type="dxa"/>
            <w:gridSpan w:val="2"/>
            <w:vAlign w:val="center"/>
          </w:tcPr>
          <w:p w14:paraId="374247DF" w14:textId="40ED7870" w:rsidR="00D020E6" w:rsidRDefault="00D4248D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71322ACA" wp14:editId="235F5CDA">
                  <wp:extent cx="749300" cy="986883"/>
                  <wp:effectExtent l="0" t="0" r="0" b="3810"/>
                  <wp:docPr id="52" name="图片 5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9300" cy="9868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4" w:type="dxa"/>
            <w:vAlign w:val="center"/>
          </w:tcPr>
          <w:p w14:paraId="660FFA96" w14:textId="77777777" w:rsidR="00A11FF7" w:rsidRPr="008B6B1D" w:rsidRDefault="00A11FF7" w:rsidP="008B6B1D">
            <w:pPr>
              <w:pStyle w:val="NoSpacing"/>
              <w:numPr>
                <w:ilvl w:val="0"/>
                <w:numId w:val="7"/>
              </w:numPr>
              <w:bidi/>
              <w:rPr>
                <w:rFonts w:ascii="Dubai" w:hAnsi="Dubai" w:cs="Dubai"/>
                <w:sz w:val="28"/>
                <w:szCs w:val="28"/>
                <w:lang w:val="en-US"/>
              </w:rPr>
            </w:pPr>
            <w:r w:rsidRPr="008B6B1D">
              <w:rPr>
                <w:rFonts w:ascii="Dubai" w:hAnsi="Dubai" w:cs="Dubai"/>
                <w:sz w:val="28"/>
                <w:szCs w:val="28"/>
                <w:rtl/>
                <w:lang w:val="en-US"/>
              </w:rPr>
              <w:t>به زنان و دختران توان</w:t>
            </w:r>
            <w:r w:rsidRPr="008B6B1D">
              <w:rPr>
                <w:rFonts w:ascii="Dubai" w:hAnsi="Dubai" w:cs="Dubai"/>
                <w:sz w:val="28"/>
                <w:szCs w:val="28"/>
                <w:rtl/>
                <w:lang w:val="en-US"/>
              </w:rPr>
              <w:softHyphen/>
            </w:r>
            <w:r w:rsidRPr="008B6B1D">
              <w:rPr>
                <w:rFonts w:ascii="Dubai" w:hAnsi="Dubai" w:cs="Dubai"/>
                <w:sz w:val="28"/>
                <w:szCs w:val="28"/>
                <w:rtl/>
                <w:lang w:val="en-US"/>
              </w:rPr>
              <w:softHyphen/>
              <w:t xml:space="preserve">جو درباره </w:t>
            </w:r>
            <w:r w:rsidR="006C663E" w:rsidRPr="008B6B1D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>نحوه شرکت در امور</w:t>
            </w:r>
          </w:p>
          <w:p w14:paraId="216C882F" w14:textId="0438B034" w:rsidR="006C663E" w:rsidRPr="008B6B1D" w:rsidRDefault="008B6B1D" w:rsidP="008B6B1D">
            <w:pPr>
              <w:pStyle w:val="NoSpacing"/>
              <w:bidi/>
              <w:rPr>
                <w:rFonts w:ascii="Arial" w:hAnsi="Arial" w:cs="Arial"/>
                <w:sz w:val="28"/>
                <w:szCs w:val="28"/>
                <w:lang w:val="en-US"/>
              </w:rPr>
            </w:pPr>
            <w:r>
              <w:rPr>
                <w:rFonts w:ascii="Dubai" w:hAnsi="Dubai" w:cs="Dubai" w:hint="cs"/>
                <w:sz w:val="28"/>
                <w:szCs w:val="28"/>
                <w:rtl/>
                <w:lang w:val="en-US" w:bidi="fa-IR"/>
              </w:rPr>
              <w:t xml:space="preserve">           </w:t>
            </w:r>
            <w:r w:rsidR="00A11FF7" w:rsidRPr="008B6B1D">
              <w:rPr>
                <w:rFonts w:ascii="Dubai" w:hAnsi="Dubai" w:cs="Dubai"/>
                <w:sz w:val="28"/>
                <w:szCs w:val="28"/>
                <w:rtl/>
                <w:lang w:val="en-US"/>
              </w:rPr>
              <w:t>اطلاع رسانی کنند.</w:t>
            </w:r>
          </w:p>
        </w:tc>
      </w:tr>
      <w:tr w:rsidR="00E53F07" w14:paraId="1EFD976B" w14:textId="77777777" w:rsidTr="009324DF">
        <w:trPr>
          <w:gridAfter w:val="1"/>
          <w:wAfter w:w="541" w:type="dxa"/>
          <w:trHeight w:val="1984"/>
        </w:trPr>
        <w:tc>
          <w:tcPr>
            <w:tcW w:w="3150" w:type="dxa"/>
            <w:gridSpan w:val="2"/>
            <w:vAlign w:val="center"/>
          </w:tcPr>
          <w:p w14:paraId="7E406E6B" w14:textId="77777777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79D51229" w14:textId="77777777" w:rsidR="00A42C6A" w:rsidRDefault="00B430A5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6238F01E" wp14:editId="1C79D11E">
                  <wp:extent cx="1282212" cy="952500"/>
                  <wp:effectExtent l="0" t="0" r="0" b="0"/>
                  <wp:docPr id="53" name="图片 5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212" cy="952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2EF4BD" w14:textId="14036B52" w:rsidR="00B430A5" w:rsidRDefault="00B430A5" w:rsidP="00B430A5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6374" w:type="dxa"/>
            <w:vAlign w:val="center"/>
          </w:tcPr>
          <w:p w14:paraId="361A22CC" w14:textId="77777777" w:rsidR="007D7358" w:rsidRPr="007D7358" w:rsidRDefault="008B6B1D" w:rsidP="008B6B1D">
            <w:pPr>
              <w:pStyle w:val="NoSpacing"/>
              <w:numPr>
                <w:ilvl w:val="0"/>
                <w:numId w:val="3"/>
              </w:numPr>
              <w:bidi/>
              <w:ind w:left="741" w:hanging="425"/>
              <w:rPr>
                <w:lang w:val="en-US"/>
              </w:rPr>
            </w:pPr>
            <w:r w:rsidRPr="008B6B1D">
              <w:rPr>
                <w:rFonts w:ascii="Dubai" w:hAnsi="Dubai" w:cs="Dubai"/>
                <w:sz w:val="28"/>
                <w:szCs w:val="28"/>
                <w:rtl/>
                <w:lang w:val="en-US"/>
              </w:rPr>
              <w:t>برا</w:t>
            </w:r>
            <w:r w:rsidRPr="008B6B1D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ی</w:t>
            </w:r>
            <w:r w:rsidRPr="008B6B1D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کمک به زنان و دختران توان</w:t>
            </w:r>
            <w:r w:rsidRPr="008B6B1D">
              <w:rPr>
                <w:rFonts w:ascii="Dubai" w:hAnsi="Dubai" w:cs="Dubai"/>
                <w:sz w:val="28"/>
                <w:szCs w:val="28"/>
                <w:rtl/>
                <w:lang w:val="en-US"/>
              </w:rPr>
              <w:softHyphen/>
            </w:r>
            <w:r w:rsidRPr="008B6B1D">
              <w:rPr>
                <w:rFonts w:ascii="Dubai" w:hAnsi="Dubai" w:cs="Dubai"/>
                <w:sz w:val="28"/>
                <w:szCs w:val="28"/>
                <w:rtl/>
                <w:lang w:val="en-US"/>
              </w:rPr>
              <w:softHyphen/>
              <w:t>جو برا</w:t>
            </w:r>
            <w:r w:rsidRPr="008B6B1D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ی</w:t>
            </w:r>
            <w:r w:rsidRPr="007D7358">
              <w:rPr>
                <w:rFonts w:ascii="Dubai" w:hAnsi="Dubai" w:cs="Dubai"/>
                <w:b/>
                <w:bCs/>
                <w:sz w:val="28"/>
                <w:szCs w:val="28"/>
                <w:rtl/>
                <w:lang w:val="en-US"/>
              </w:rPr>
              <w:t xml:space="preserve"> </w:t>
            </w:r>
            <w:r w:rsidR="007D7358">
              <w:rPr>
                <w:rFonts w:ascii="Dubai" w:hAnsi="Dubai" w:cs="Dubai" w:hint="cs"/>
                <w:b/>
                <w:bCs/>
                <w:sz w:val="28"/>
                <w:szCs w:val="28"/>
                <w:rtl/>
                <w:lang w:val="en-US"/>
              </w:rPr>
              <w:t>مشارکت</w:t>
            </w:r>
          </w:p>
          <w:p w14:paraId="2152A281" w14:textId="278E65BA" w:rsidR="008B6B1D" w:rsidRPr="008B6B1D" w:rsidRDefault="008B6B1D" w:rsidP="007D7358">
            <w:pPr>
              <w:pStyle w:val="NoSpacing"/>
              <w:bidi/>
              <w:ind w:left="316"/>
              <w:rPr>
                <w:lang w:val="en-US"/>
              </w:rPr>
            </w:pPr>
            <w:r w:rsidRPr="00EE082C">
              <w:rPr>
                <w:rFonts w:ascii="Dubai" w:hAnsi="Dubai" w:cs="Dubai"/>
                <w:b/>
                <w:bCs/>
                <w:sz w:val="28"/>
                <w:szCs w:val="28"/>
                <w:rtl/>
                <w:lang w:val="en-US"/>
              </w:rPr>
              <w:t xml:space="preserve"> </w:t>
            </w:r>
            <w:r w:rsidR="007D7358" w:rsidRPr="00EE082C">
              <w:rPr>
                <w:rFonts w:ascii="Dubai" w:hAnsi="Dubai" w:cs="Dubai" w:hint="cs"/>
                <w:b/>
                <w:bCs/>
                <w:sz w:val="28"/>
                <w:szCs w:val="28"/>
                <w:rtl/>
                <w:lang w:val="en-US"/>
              </w:rPr>
              <w:t>کردن</w:t>
            </w:r>
            <w:r w:rsidRPr="008B6B1D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و </w:t>
            </w:r>
            <w:r w:rsidRPr="00EE082C">
              <w:rPr>
                <w:rFonts w:ascii="Dubai" w:hAnsi="Dubai" w:cs="Dubai"/>
                <w:b/>
                <w:bCs/>
                <w:sz w:val="28"/>
                <w:szCs w:val="28"/>
                <w:rtl/>
                <w:lang w:val="en-US"/>
              </w:rPr>
              <w:t>رهبر</w:t>
            </w:r>
            <w:r w:rsidR="00EE082C">
              <w:rPr>
                <w:rFonts w:ascii="Dubai" w:hAnsi="Dubai" w:cs="Dubai" w:hint="cs"/>
                <w:b/>
                <w:bCs/>
                <w:sz w:val="28"/>
                <w:szCs w:val="28"/>
                <w:rtl/>
                <w:lang w:val="en-US"/>
              </w:rPr>
              <w:t xml:space="preserve"> بودن</w:t>
            </w:r>
            <w:r w:rsidRPr="008B6B1D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، پول </w:t>
            </w:r>
            <w:r w:rsidR="00F12494" w:rsidRPr="00F12494">
              <w:rPr>
                <w:rFonts w:ascii="Dubai" w:hAnsi="Dubai" w:cs="Dubai"/>
                <w:sz w:val="28"/>
                <w:szCs w:val="28"/>
                <w:rtl/>
                <w:lang w:val="en-US"/>
              </w:rPr>
              <w:t>بپردازد.</w:t>
            </w:r>
          </w:p>
          <w:p w14:paraId="1F6FCC4E" w14:textId="6C0962E2" w:rsidR="00D020E6" w:rsidRPr="00B430A5" w:rsidRDefault="00D020E6" w:rsidP="00681B98">
            <w:pPr>
              <w:pStyle w:val="ListParagraph"/>
              <w:bidi/>
              <w:spacing w:line="480" w:lineRule="auto"/>
              <w:ind w:left="295"/>
              <w:rPr>
                <w:lang w:val="en-US"/>
              </w:rPr>
            </w:pPr>
          </w:p>
        </w:tc>
      </w:tr>
      <w:tr w:rsidR="00E53F07" w:rsidRPr="000F6E4B" w14:paraId="08A81145" w14:textId="77777777" w:rsidTr="009324DF">
        <w:trPr>
          <w:gridAfter w:val="1"/>
          <w:wAfter w:w="541" w:type="dxa"/>
        </w:trPr>
        <w:tc>
          <w:tcPr>
            <w:tcW w:w="3150" w:type="dxa"/>
            <w:gridSpan w:val="2"/>
            <w:vAlign w:val="center"/>
          </w:tcPr>
          <w:p w14:paraId="759F645B" w14:textId="0D2B15CB" w:rsidR="00D020E6" w:rsidRPr="000F6E4B" w:rsidRDefault="00D4248D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48EFBA61" wp14:editId="08582F0A">
                  <wp:extent cx="1092200" cy="1092200"/>
                  <wp:effectExtent l="0" t="0" r="0" b="0"/>
                  <wp:docPr id="54" name="图片 5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2200" cy="1092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4" w:type="dxa"/>
            <w:vAlign w:val="center"/>
          </w:tcPr>
          <w:p w14:paraId="20CABC07" w14:textId="41DF26D2" w:rsidR="00EE082C" w:rsidRPr="00022436" w:rsidRDefault="00022436" w:rsidP="00111897">
            <w:pPr>
              <w:pStyle w:val="NoSpacing"/>
              <w:numPr>
                <w:ilvl w:val="0"/>
                <w:numId w:val="7"/>
              </w:numPr>
              <w:bidi/>
              <w:rPr>
                <w:rFonts w:ascii="Dubai" w:hAnsi="Dubai" w:cs="Dubai"/>
                <w:sz w:val="28"/>
                <w:szCs w:val="28"/>
                <w:lang w:val="en-US"/>
              </w:rPr>
            </w:pPr>
            <w:r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درباره</w:t>
            </w:r>
            <w:r w:rsidRPr="008B6B1D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زنان و دختران توان</w:t>
            </w:r>
            <w:r w:rsidRPr="008B6B1D">
              <w:rPr>
                <w:rFonts w:ascii="Dubai" w:hAnsi="Dubai" w:cs="Dubai"/>
                <w:sz w:val="28"/>
                <w:szCs w:val="28"/>
                <w:rtl/>
                <w:lang w:val="en-US"/>
              </w:rPr>
              <w:softHyphen/>
            </w:r>
            <w:r w:rsidRPr="008B6B1D">
              <w:rPr>
                <w:rFonts w:ascii="Dubai" w:hAnsi="Dubai" w:cs="Dubai"/>
                <w:sz w:val="28"/>
                <w:szCs w:val="28"/>
                <w:rtl/>
                <w:lang w:val="en-US"/>
              </w:rPr>
              <w:softHyphen/>
              <w:t>جو</w:t>
            </w:r>
            <w:r w:rsidR="00EE082C" w:rsidRPr="00022436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به سازمان ملل</w:t>
            </w:r>
            <w:r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 xml:space="preserve"> اطلاعات</w:t>
            </w:r>
            <w:r w:rsidR="00EE082C" w:rsidRPr="00022436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ارائه</w:t>
            </w:r>
            <w:r w:rsidRPr="008B6B1D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ده</w:t>
            </w:r>
            <w:r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د.</w:t>
            </w:r>
          </w:p>
          <w:p w14:paraId="7ED9E80C" w14:textId="6147E895" w:rsidR="00D020E6" w:rsidRPr="00B430A5" w:rsidRDefault="00D020E6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B430A5" w:rsidRPr="00004D07" w14:paraId="45B32440" w14:textId="77777777" w:rsidTr="009324DF">
        <w:tc>
          <w:tcPr>
            <w:tcW w:w="3150" w:type="dxa"/>
            <w:gridSpan w:val="2"/>
            <w:vAlign w:val="center"/>
          </w:tcPr>
          <w:p w14:paraId="2478B0FE" w14:textId="77777777" w:rsidR="00B430A5" w:rsidRDefault="00B430A5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712076D1" wp14:editId="64D66C0B">
                  <wp:extent cx="1252904" cy="1206500"/>
                  <wp:effectExtent l="0" t="0" r="4445" b="0"/>
                  <wp:docPr id="55" name="图片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2904" cy="1206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8731DE" w14:textId="77777777" w:rsidR="00B430A5" w:rsidRPr="000F6E4B" w:rsidRDefault="00B430A5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915" w:type="dxa"/>
            <w:gridSpan w:val="2"/>
            <w:vAlign w:val="center"/>
          </w:tcPr>
          <w:p w14:paraId="39FE090D" w14:textId="77777777" w:rsidR="00E47A84" w:rsidRDefault="00BD229E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sz w:val="28"/>
                <w:szCs w:val="28"/>
                <w:rtl/>
                <w:lang w:val="en-US"/>
              </w:rPr>
            </w:pPr>
            <w:r w:rsidRPr="00BD229E">
              <w:rPr>
                <w:rFonts w:ascii="Dubai" w:hAnsi="Dubai" w:cs="Dubai"/>
                <w:sz w:val="28"/>
                <w:szCs w:val="28"/>
                <w:rtl/>
                <w:lang w:val="en-US"/>
              </w:rPr>
              <w:lastRenderedPageBreak/>
              <w:t>قوان</w:t>
            </w:r>
            <w:r w:rsidRPr="00BD229E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ین</w:t>
            </w:r>
            <w:r w:rsidRPr="00BD229E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ب</w:t>
            </w:r>
            <w:r w:rsidRPr="00BD229E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ین</w:t>
            </w:r>
            <w:r w:rsidRPr="00BD229E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الملل</w:t>
            </w:r>
            <w:r w:rsidRPr="00BD229E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ی</w:t>
            </w:r>
            <w:r w:rsidRPr="00BD229E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وجود دارد که م</w:t>
            </w:r>
            <w:r w:rsidRPr="00BD229E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ی</w:t>
            </w:r>
            <w:r w:rsidRPr="00BD229E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گو</w:t>
            </w:r>
            <w:r w:rsidRPr="00BD229E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ید</w:t>
            </w:r>
            <w:r w:rsidRPr="00BD229E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</w:t>
            </w:r>
            <w:r w:rsidRPr="008B6B1D">
              <w:rPr>
                <w:rFonts w:ascii="Dubai" w:hAnsi="Dubai" w:cs="Dubai"/>
                <w:sz w:val="28"/>
                <w:szCs w:val="28"/>
                <w:rtl/>
                <w:lang w:val="en-US"/>
              </w:rPr>
              <w:t>زنان و دختران</w:t>
            </w:r>
          </w:p>
          <w:p w14:paraId="63FE0E55" w14:textId="33122576" w:rsidR="00B430A5" w:rsidRPr="00BD229E" w:rsidRDefault="00BD229E" w:rsidP="00E47A8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sz w:val="28"/>
                <w:szCs w:val="28"/>
                <w:lang w:val="en-US"/>
              </w:rPr>
            </w:pPr>
            <w:r w:rsidRPr="008B6B1D">
              <w:rPr>
                <w:rFonts w:ascii="Dubai" w:hAnsi="Dubai" w:cs="Dubai"/>
                <w:sz w:val="28"/>
                <w:szCs w:val="28"/>
                <w:rtl/>
                <w:lang w:val="en-US"/>
              </w:rPr>
              <w:t>توان</w:t>
            </w:r>
            <w:r w:rsidRPr="008B6B1D">
              <w:rPr>
                <w:rFonts w:ascii="Dubai" w:hAnsi="Dubai" w:cs="Dubai"/>
                <w:sz w:val="28"/>
                <w:szCs w:val="28"/>
                <w:rtl/>
                <w:lang w:val="en-US"/>
              </w:rPr>
              <w:softHyphen/>
            </w:r>
            <w:r w:rsidRPr="008B6B1D">
              <w:rPr>
                <w:rFonts w:ascii="Dubai" w:hAnsi="Dubai" w:cs="Dubai"/>
                <w:sz w:val="28"/>
                <w:szCs w:val="28"/>
                <w:rtl/>
                <w:lang w:val="en-US"/>
              </w:rPr>
              <w:softHyphen/>
              <w:t>جو</w:t>
            </w:r>
            <w:r w:rsidRPr="00BD229E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حق </w:t>
            </w:r>
            <w:r w:rsidR="00E47A84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مشارکت</w:t>
            </w:r>
            <w:r w:rsidRPr="00BD229E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دارند.</w:t>
            </w:r>
            <w:r w:rsidR="00E47A84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 xml:space="preserve"> مانند:</w:t>
            </w:r>
          </w:p>
          <w:p w14:paraId="28A60FCC" w14:textId="77777777" w:rsidR="00B430A5" w:rsidRDefault="00B430A5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31C09F7C" w14:textId="2BF0646B" w:rsidR="00B430A5" w:rsidRPr="00004D07" w:rsidRDefault="00B430A5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Arial" w:hAnsi="Arial" w:cs="Arial"/>
                <w:sz w:val="28"/>
                <w:szCs w:val="28"/>
                <w:lang w:val="en-US"/>
              </w:rPr>
            </w:pPr>
          </w:p>
        </w:tc>
      </w:tr>
      <w:tr w:rsidR="00B430A5" w:rsidRPr="000F6E4B" w14:paraId="0F7A4730" w14:textId="77777777" w:rsidTr="009324DF">
        <w:tc>
          <w:tcPr>
            <w:tcW w:w="3150" w:type="dxa"/>
            <w:gridSpan w:val="2"/>
            <w:vAlign w:val="center"/>
          </w:tcPr>
          <w:p w14:paraId="60C60089" w14:textId="07F49F77" w:rsidR="00B430A5" w:rsidRDefault="00B1598B" w:rsidP="00B430A5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B1598B">
              <w:rPr>
                <w:rFonts w:eastAsia="Calibri" w:cs="Arial"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72576" behindDoc="0" locked="0" layoutInCell="1" allowOverlap="1" wp14:anchorId="5C200001" wp14:editId="3A113C85">
                  <wp:simplePos x="0" y="0"/>
                  <wp:positionH relativeFrom="column">
                    <wp:posOffset>245745</wp:posOffset>
                  </wp:positionH>
                  <wp:positionV relativeFrom="paragraph">
                    <wp:posOffset>-204470</wp:posOffset>
                  </wp:positionV>
                  <wp:extent cx="680085" cy="939800"/>
                  <wp:effectExtent l="0" t="0" r="5715" b="0"/>
                  <wp:wrapNone/>
                  <wp:docPr id="9" name="Picture 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access-V2.jpg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0085" cy="939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73600" behindDoc="0" locked="0" layoutInCell="1" allowOverlap="1" wp14:anchorId="5761FC84" wp14:editId="424B8266">
                  <wp:simplePos x="0" y="0"/>
                  <wp:positionH relativeFrom="column">
                    <wp:posOffset>1102995</wp:posOffset>
                  </wp:positionH>
                  <wp:positionV relativeFrom="paragraph">
                    <wp:posOffset>-280670</wp:posOffset>
                  </wp:positionV>
                  <wp:extent cx="633730" cy="841375"/>
                  <wp:effectExtent l="0" t="0" r="0" b="0"/>
                  <wp:wrapNone/>
                  <wp:docPr id="10" name="Picture 1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3730" cy="8413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70F7026" w14:textId="04D9410B" w:rsidR="00B430A5" w:rsidRPr="00B1598B" w:rsidRDefault="00B430A5" w:rsidP="00B430A5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04827AAE" w14:textId="67AFDD34" w:rsidR="00B430A5" w:rsidRPr="000F6E4B" w:rsidRDefault="00B430A5" w:rsidP="00B430A5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915" w:type="dxa"/>
            <w:gridSpan w:val="2"/>
            <w:vAlign w:val="center"/>
          </w:tcPr>
          <w:p w14:paraId="62C29150" w14:textId="1586FD53" w:rsidR="00B430A5" w:rsidRPr="006B74B1" w:rsidRDefault="006B74B1" w:rsidP="006B74B1">
            <w:pPr>
              <w:pStyle w:val="ListParagraph"/>
              <w:numPr>
                <w:ilvl w:val="0"/>
                <w:numId w:val="7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sz w:val="28"/>
                <w:szCs w:val="28"/>
                <w:lang w:val="en-US"/>
              </w:rPr>
            </w:pPr>
            <w:r w:rsidRPr="006B74B1">
              <w:rPr>
                <w:rFonts w:ascii="Dubai" w:hAnsi="Dubai" w:cs="Dubai"/>
                <w:sz w:val="28"/>
                <w:szCs w:val="28"/>
                <w:rtl/>
                <w:lang w:val="en-US"/>
              </w:rPr>
              <w:t>کنوانس</w:t>
            </w:r>
            <w:r w:rsidRPr="006B74B1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یون</w:t>
            </w:r>
            <w:r w:rsidRPr="006B74B1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سازمان ملل در مورد حقوق افراد</w:t>
            </w:r>
            <w:r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 xml:space="preserve"> </w:t>
            </w:r>
            <w:r w:rsidRPr="008B6B1D">
              <w:rPr>
                <w:rFonts w:ascii="Dubai" w:hAnsi="Dubai" w:cs="Dubai"/>
                <w:sz w:val="28"/>
                <w:szCs w:val="28"/>
                <w:rtl/>
                <w:lang w:val="en-US"/>
              </w:rPr>
              <w:t>توان</w:t>
            </w:r>
            <w:r w:rsidRPr="008B6B1D">
              <w:rPr>
                <w:rFonts w:ascii="Dubai" w:hAnsi="Dubai" w:cs="Dubai"/>
                <w:sz w:val="28"/>
                <w:szCs w:val="28"/>
                <w:rtl/>
                <w:lang w:val="en-US"/>
              </w:rPr>
              <w:softHyphen/>
            </w:r>
            <w:r w:rsidRPr="008B6B1D">
              <w:rPr>
                <w:rFonts w:ascii="Dubai" w:hAnsi="Dubai" w:cs="Dubai"/>
                <w:sz w:val="28"/>
                <w:szCs w:val="28"/>
                <w:rtl/>
                <w:lang w:val="en-US"/>
              </w:rPr>
              <w:softHyphen/>
              <w:t>جو</w:t>
            </w:r>
          </w:p>
          <w:p w14:paraId="603940DD" w14:textId="77777777" w:rsidR="00B430A5" w:rsidRPr="00B430A5" w:rsidRDefault="00B430A5" w:rsidP="00681B9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B430A5" w:rsidRPr="00672800" w14:paraId="4847626B" w14:textId="77777777" w:rsidTr="009324DF">
        <w:trPr>
          <w:trHeight w:val="2473"/>
        </w:trPr>
        <w:tc>
          <w:tcPr>
            <w:tcW w:w="3150" w:type="dxa"/>
            <w:gridSpan w:val="2"/>
            <w:vAlign w:val="center"/>
          </w:tcPr>
          <w:p w14:paraId="6109BB4D" w14:textId="60920A92" w:rsidR="00B430A5" w:rsidRPr="00D020E6" w:rsidRDefault="00B1598B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724B48">
              <w:rPr>
                <w:rFonts w:cs="Arial"/>
                <w:b/>
                <w:bCs/>
                <w:noProof/>
                <w:color w:val="7030A0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75648" behindDoc="0" locked="0" layoutInCell="1" allowOverlap="1" wp14:anchorId="45E3F976" wp14:editId="65D652DA">
                  <wp:simplePos x="0" y="0"/>
                  <wp:positionH relativeFrom="column">
                    <wp:posOffset>152400</wp:posOffset>
                  </wp:positionH>
                  <wp:positionV relativeFrom="paragraph">
                    <wp:posOffset>-303530</wp:posOffset>
                  </wp:positionV>
                  <wp:extent cx="876300" cy="876300"/>
                  <wp:effectExtent l="0" t="0" r="0" b="0"/>
                  <wp:wrapNone/>
                  <wp:docPr id="238" name="Picture 23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Where_people_come_from.png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300" cy="876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77696" behindDoc="0" locked="0" layoutInCell="1" allowOverlap="1" wp14:anchorId="1704DF58" wp14:editId="6A356031">
                  <wp:simplePos x="0" y="0"/>
                  <wp:positionH relativeFrom="column">
                    <wp:posOffset>1228725</wp:posOffset>
                  </wp:positionH>
                  <wp:positionV relativeFrom="paragraph">
                    <wp:posOffset>-298450</wp:posOffset>
                  </wp:positionV>
                  <wp:extent cx="633730" cy="841375"/>
                  <wp:effectExtent l="0" t="0" r="0" b="0"/>
                  <wp:wrapNone/>
                  <wp:docPr id="11" name="Picture 1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3730" cy="8413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915" w:type="dxa"/>
            <w:gridSpan w:val="2"/>
            <w:vAlign w:val="center"/>
          </w:tcPr>
          <w:p w14:paraId="58F7CE63" w14:textId="77777777" w:rsidR="004631CA" w:rsidRDefault="000F5C61" w:rsidP="004631CA">
            <w:pPr>
              <w:pStyle w:val="ListParagraph"/>
              <w:numPr>
                <w:ilvl w:val="0"/>
                <w:numId w:val="7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sz w:val="28"/>
                <w:szCs w:val="28"/>
                <w:lang w:val="en-US"/>
              </w:rPr>
            </w:pPr>
            <w:r w:rsidRPr="004631CA">
              <w:rPr>
                <w:rFonts w:ascii="Dubai" w:hAnsi="Dubai" w:cs="Dubai"/>
                <w:sz w:val="28"/>
                <w:szCs w:val="28"/>
                <w:rtl/>
                <w:lang w:val="en-US"/>
              </w:rPr>
              <w:t>م</w:t>
            </w:r>
            <w:r w:rsidR="00964E0F" w:rsidRPr="004631CA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عاهده</w:t>
            </w:r>
            <w:r w:rsidRPr="004631CA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ب</w:t>
            </w:r>
            <w:r w:rsidRPr="004631CA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ین</w:t>
            </w:r>
            <w:r w:rsidRPr="004631CA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الملل</w:t>
            </w:r>
            <w:r w:rsidRPr="004631CA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ی</w:t>
            </w:r>
            <w:r w:rsidRPr="004631CA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</w:t>
            </w:r>
            <w:r w:rsidR="00604A41" w:rsidRPr="004631CA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 xml:space="preserve">درباره </w:t>
            </w:r>
            <w:r w:rsidR="004631CA" w:rsidRPr="004631CA">
              <w:rPr>
                <w:rFonts w:ascii="Dubai" w:hAnsi="Dubai" w:cs="Dubai"/>
                <w:sz w:val="28"/>
                <w:szCs w:val="28"/>
                <w:rtl/>
                <w:lang w:val="en-US"/>
              </w:rPr>
              <w:t>حقوق اقتصاد</w:t>
            </w:r>
            <w:r w:rsidR="004631CA" w:rsidRPr="004631CA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ی</w:t>
            </w:r>
            <w:r w:rsidR="004631CA">
              <w:rPr>
                <w:rFonts w:ascii="Dubai" w:hAnsi="Dubai" w:cs="Dubai" w:hint="cs"/>
                <w:sz w:val="28"/>
                <w:szCs w:val="28"/>
                <w:rtl/>
                <w:lang w:val="en-US" w:bidi="fa-IR"/>
              </w:rPr>
              <w:t>،</w:t>
            </w:r>
            <w:r w:rsidR="004631CA" w:rsidRPr="004631CA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اجتماع</w:t>
            </w:r>
            <w:r w:rsidR="004631CA" w:rsidRPr="004631CA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ی</w:t>
            </w:r>
          </w:p>
          <w:p w14:paraId="570FBF40" w14:textId="3423B587" w:rsidR="000F5C61" w:rsidRPr="004631CA" w:rsidRDefault="004631CA" w:rsidP="004631C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ind w:left="360"/>
              <w:rPr>
                <w:rFonts w:ascii="Dubai" w:hAnsi="Dubai" w:cs="Dubai"/>
                <w:sz w:val="28"/>
                <w:szCs w:val="28"/>
                <w:lang w:val="en-US" w:eastAsia="en-US"/>
              </w:rPr>
            </w:pPr>
            <w:r w:rsidRPr="004631CA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و فرهنگ</w:t>
            </w:r>
            <w:r w:rsidRPr="004631CA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ی</w:t>
            </w:r>
          </w:p>
          <w:p w14:paraId="10C3F2D4" w14:textId="3A8FB74B" w:rsidR="00B430A5" w:rsidRPr="00672800" w:rsidRDefault="000F5C61" w:rsidP="00604A4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  <w:r w:rsidRPr="000F5C61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 xml:space="preserve">   </w:t>
            </w:r>
          </w:p>
        </w:tc>
      </w:tr>
      <w:tr w:rsidR="00B430A5" w:rsidRPr="00D371DE" w14:paraId="53334665" w14:textId="77777777" w:rsidTr="009324DF">
        <w:trPr>
          <w:trHeight w:val="94"/>
        </w:trPr>
        <w:tc>
          <w:tcPr>
            <w:tcW w:w="3150" w:type="dxa"/>
            <w:gridSpan w:val="2"/>
            <w:vAlign w:val="center"/>
          </w:tcPr>
          <w:p w14:paraId="262FA55D" w14:textId="23E96552" w:rsidR="00B430A5" w:rsidRDefault="00B430A5" w:rsidP="00B430A5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7F0D2E56" w14:textId="7B944F61" w:rsidR="00B430A5" w:rsidRDefault="00B430A5" w:rsidP="00B430A5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177E33A6" w14:textId="4E563520" w:rsidR="009324DF" w:rsidRDefault="009324DF" w:rsidP="00B430A5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353269E9" w14:textId="50CB91F8" w:rsidR="009324DF" w:rsidRDefault="009324DF" w:rsidP="00B430A5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2CABC5C4" wp14:editId="54CEAE8B">
                  <wp:extent cx="1149617" cy="1155700"/>
                  <wp:effectExtent l="0" t="0" r="0" b="0"/>
                  <wp:docPr id="63" name="图片 6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9617" cy="115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976D92" w14:textId="6A15CD62" w:rsidR="009324DF" w:rsidRDefault="009324DF" w:rsidP="009324D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6915" w:type="dxa"/>
            <w:gridSpan w:val="2"/>
            <w:vAlign w:val="center"/>
          </w:tcPr>
          <w:p w14:paraId="152CB52F" w14:textId="77777777" w:rsidR="00B430A5" w:rsidRDefault="00B430A5" w:rsidP="00681B98">
            <w:pPr>
              <w:tabs>
                <w:tab w:val="left" w:pos="292"/>
              </w:tabs>
              <w:bidi/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60BD8E22" w14:textId="77777777" w:rsidR="00964E0F" w:rsidRPr="00964E0F" w:rsidRDefault="00964E0F" w:rsidP="00964E0F">
            <w:pPr>
              <w:pStyle w:val="NoSpacing"/>
              <w:numPr>
                <w:ilvl w:val="0"/>
                <w:numId w:val="7"/>
              </w:numPr>
              <w:bidi/>
              <w:rPr>
                <w:rFonts w:ascii="Arial" w:hAnsi="Arial" w:cs="Arial"/>
                <w:lang w:val="en-US"/>
              </w:rPr>
            </w:pPr>
            <w:r w:rsidRPr="00964E0F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>دولت استرال</w:t>
            </w:r>
            <w:r w:rsidRPr="00964E0F"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>یا</w:t>
            </w:r>
            <w:r w:rsidRPr="00964E0F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 xml:space="preserve"> ا</w:t>
            </w:r>
            <w:r w:rsidRPr="00964E0F"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>ین</w:t>
            </w:r>
            <w:r w:rsidRPr="00964E0F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 xml:space="preserve"> قوان</w:t>
            </w:r>
            <w:r w:rsidRPr="00964E0F"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>ین</w:t>
            </w:r>
            <w:r w:rsidRPr="00964E0F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 xml:space="preserve"> را امضا کرده است. </w:t>
            </w:r>
          </w:p>
          <w:p w14:paraId="5B0468BF" w14:textId="50D3817E" w:rsidR="00B430A5" w:rsidRPr="00B430A5" w:rsidRDefault="00964E0F" w:rsidP="00964E0F">
            <w:pPr>
              <w:pStyle w:val="NoSpacing"/>
              <w:bidi/>
              <w:rPr>
                <w:rFonts w:ascii="Arial" w:hAnsi="Arial" w:cs="Arial"/>
                <w:lang w:val="en-US"/>
              </w:rPr>
            </w:pPr>
            <w:r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 xml:space="preserve">           </w:t>
            </w:r>
            <w:r w:rsidRPr="00964E0F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>دولت استرال</w:t>
            </w:r>
            <w:r w:rsidRPr="00964E0F"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>یا</w:t>
            </w:r>
            <w:r w:rsidRPr="00964E0F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 xml:space="preserve"> با</w:t>
            </w:r>
            <w:r w:rsidRPr="00964E0F"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>ید</w:t>
            </w:r>
            <w:r w:rsidRPr="00964E0F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 xml:space="preserve"> ا</w:t>
            </w:r>
            <w:r w:rsidRPr="00964E0F"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>ین</w:t>
            </w:r>
            <w:r w:rsidRPr="00964E0F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 xml:space="preserve"> قوان</w:t>
            </w:r>
            <w:r w:rsidRPr="00964E0F"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>ین</w:t>
            </w:r>
            <w:r w:rsidRPr="00964E0F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 xml:space="preserve"> را رعا</w:t>
            </w:r>
            <w:r w:rsidRPr="00964E0F">
              <w:rPr>
                <w:rFonts w:ascii="Dubai" w:hAnsi="Dubai" w:cs="Dubai" w:hint="cs"/>
                <w:sz w:val="28"/>
                <w:szCs w:val="28"/>
                <w:rtl/>
                <w:lang w:val="en-US" w:eastAsia="en-US"/>
              </w:rPr>
              <w:t>یت</w:t>
            </w:r>
            <w:r w:rsidRPr="00964E0F">
              <w:rPr>
                <w:rFonts w:ascii="Dubai" w:hAnsi="Dubai" w:cs="Dubai"/>
                <w:sz w:val="28"/>
                <w:szCs w:val="28"/>
                <w:rtl/>
                <w:lang w:val="en-US" w:eastAsia="en-US"/>
              </w:rPr>
              <w:t xml:space="preserve"> کند.</w:t>
            </w:r>
          </w:p>
        </w:tc>
      </w:tr>
      <w:tr w:rsidR="00B430A5" w:rsidRPr="001A254D" w14:paraId="26560B6C" w14:textId="77777777" w:rsidTr="009324DF">
        <w:trPr>
          <w:gridAfter w:val="1"/>
          <w:wAfter w:w="542" w:type="dxa"/>
        </w:trPr>
        <w:tc>
          <w:tcPr>
            <w:tcW w:w="3114" w:type="dxa"/>
            <w:vAlign w:val="center"/>
          </w:tcPr>
          <w:p w14:paraId="7561007F" w14:textId="77777777" w:rsidR="00B430A5" w:rsidRPr="00A46011" w:rsidRDefault="00B430A5" w:rsidP="00681B98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360" w:after="360"/>
              <w:jc w:val="center"/>
              <w:rPr>
                <w:noProof/>
                <w:lang w:val="en-AU" w:eastAsia="en-AU"/>
              </w:rPr>
            </w:pPr>
            <w:r w:rsidRPr="00A46011"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126C87B6" wp14:editId="5EBCF8E7">
                  <wp:extent cx="1276621" cy="1282700"/>
                  <wp:effectExtent l="0" t="0" r="0" b="0"/>
                  <wp:docPr id="94" name="图片 9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6621" cy="1282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5D07F7" w14:textId="77777777" w:rsidR="00B430A5" w:rsidRPr="00A46011" w:rsidRDefault="00B430A5" w:rsidP="00681B98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7D076412" w14:textId="77777777" w:rsidR="00B430A5" w:rsidRPr="00A46011" w:rsidRDefault="00B430A5" w:rsidP="00681B98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6409" w:type="dxa"/>
            <w:gridSpan w:val="2"/>
            <w:vAlign w:val="center"/>
          </w:tcPr>
          <w:p w14:paraId="5E31C36C" w14:textId="77777777" w:rsidR="00895D1D" w:rsidRPr="00D83D20" w:rsidRDefault="00895D1D" w:rsidP="00895D1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  <w:r w:rsidRPr="00CD5EDD">
              <w:rPr>
                <w:rStyle w:val="normaltextrun"/>
                <w:rFonts w:ascii="Dubai" w:hAnsi="Dubai" w:cs="Dubai"/>
                <w:b/>
                <w:bCs/>
                <w:color w:val="7030A0"/>
                <w:sz w:val="40"/>
                <w:szCs w:val="40"/>
                <w:rtl/>
              </w:rPr>
              <w:t>با تشکر از شما</w:t>
            </w:r>
          </w:p>
          <w:p w14:paraId="362301DE" w14:textId="6EBE5370" w:rsidR="00895D1D" w:rsidRDefault="00895D1D" w:rsidP="00895D1D">
            <w:pPr>
              <w:pStyle w:val="NoSpacing"/>
              <w:bidi/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</w:pPr>
            <w:r w:rsidRPr="00895D1D"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  <w:t>چه سازمانی این کتاب را نوشته است؟</w:t>
            </w:r>
          </w:p>
          <w:p w14:paraId="1693F4EA" w14:textId="77777777" w:rsidR="00895D1D" w:rsidRPr="00895D1D" w:rsidRDefault="00895D1D" w:rsidP="00895D1D">
            <w:pPr>
              <w:pStyle w:val="NoSpacing"/>
              <w:bidi/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</w:pPr>
          </w:p>
          <w:p w14:paraId="780B703F" w14:textId="77777777" w:rsidR="00895D1D" w:rsidRPr="00895D1D" w:rsidRDefault="00895D1D" w:rsidP="00895D1D">
            <w:pPr>
              <w:pStyle w:val="NoSpacing"/>
              <w:bidi/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</w:pPr>
            <w:r w:rsidRPr="00895D1D">
              <w:rPr>
                <w:rStyle w:val="normaltextrun"/>
                <w:rFonts w:asciiTheme="minorBidi" w:hAnsiTheme="minorBidi"/>
                <w:bCs/>
                <w:color w:val="000000" w:themeColor="text1"/>
                <w:sz w:val="20"/>
                <w:szCs w:val="20"/>
              </w:rPr>
              <w:t>Women with Disabilities Australia</w:t>
            </w:r>
            <w:r w:rsidRPr="00895D1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(زنان توان‌جوی استرالیا) این کتاب را </w:t>
            </w:r>
          </w:p>
          <w:p w14:paraId="69DE0F7B" w14:textId="77777777" w:rsidR="00895D1D" w:rsidRPr="00895D1D" w:rsidRDefault="00895D1D" w:rsidP="00895D1D">
            <w:pPr>
              <w:pStyle w:val="NoSpacing"/>
              <w:bidi/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</w:rPr>
            </w:pPr>
            <w:r w:rsidRPr="00895D1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در سال های 2019-2020 نوشتند.</w:t>
            </w:r>
          </w:p>
          <w:p w14:paraId="0F896E38" w14:textId="0704BF6C" w:rsidR="00B430A5" w:rsidRPr="00A46011" w:rsidRDefault="00895D1D" w:rsidP="00895D1D">
            <w:pPr>
              <w:pStyle w:val="NoSpacing"/>
              <w:bidi/>
            </w:pPr>
            <w:r w:rsidRPr="00895D1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این کتاب فقط برای آموزش عمومی و کسب اطلاعات است.</w:t>
            </w:r>
          </w:p>
        </w:tc>
      </w:tr>
      <w:tr w:rsidR="00895D1D" w:rsidRPr="001A254D" w14:paraId="364D8018" w14:textId="77777777" w:rsidTr="009324DF">
        <w:trPr>
          <w:gridAfter w:val="1"/>
          <w:wAfter w:w="542" w:type="dxa"/>
        </w:trPr>
        <w:tc>
          <w:tcPr>
            <w:tcW w:w="3114" w:type="dxa"/>
            <w:vAlign w:val="center"/>
          </w:tcPr>
          <w:p w14:paraId="4E010719" w14:textId="77777777" w:rsidR="00895D1D" w:rsidRPr="00A46011" w:rsidRDefault="00895D1D" w:rsidP="00895D1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409" w:type="dxa"/>
            <w:gridSpan w:val="2"/>
            <w:vAlign w:val="center"/>
          </w:tcPr>
          <w:p w14:paraId="6AD89C79" w14:textId="452766FC" w:rsidR="00895D1D" w:rsidRDefault="00895D1D" w:rsidP="00895D1D">
            <w:pPr>
              <w:pStyle w:val="NoSpacing"/>
              <w:bidi/>
              <w:rPr>
                <w:rStyle w:val="normaltextrun"/>
                <w:rFonts w:ascii="Dubai Medium" w:hAnsi="Dubai Medium" w:cs="Dubai Medium"/>
                <w:bCs/>
                <w:color w:val="000000" w:themeColor="text1"/>
                <w:sz w:val="20"/>
                <w:szCs w:val="20"/>
                <w:rtl/>
              </w:rPr>
            </w:pPr>
            <w:r w:rsidRPr="00D22278">
              <w:rPr>
                <w:rStyle w:val="normaltextrun"/>
                <w:rFonts w:ascii="Dubai Medium" w:hAnsi="Dubai Medium" w:cs="Dubai Medium"/>
                <w:bCs/>
                <w:color w:val="000000" w:themeColor="text1"/>
                <w:sz w:val="20"/>
                <w:szCs w:val="20"/>
                <w:rtl/>
              </w:rPr>
              <w:t>حق نشر</w:t>
            </w:r>
            <w:r w:rsidRPr="00D22278">
              <w:rPr>
                <w:rStyle w:val="normaltextrun"/>
                <w:rFonts w:ascii="Dubai Medium" w:hAnsi="Dubai Medium" w:cs="Dubai Medium"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13A6B14F" w14:textId="77777777" w:rsidR="00895D1D" w:rsidRPr="00895D1D" w:rsidRDefault="00895D1D" w:rsidP="00895D1D">
            <w:pPr>
              <w:pStyle w:val="NoSpacing"/>
              <w:bidi/>
              <w:rPr>
                <w:rStyle w:val="normaltextrun"/>
                <w:rFonts w:ascii="Dubai Medium" w:hAnsi="Dubai Medium" w:cs="Dubai Medium"/>
                <w:bCs/>
                <w:color w:val="000000" w:themeColor="text1"/>
                <w:sz w:val="12"/>
                <w:szCs w:val="12"/>
                <w:rtl/>
              </w:rPr>
            </w:pPr>
          </w:p>
          <w:p w14:paraId="47F4A955" w14:textId="77777777" w:rsidR="00895D1D" w:rsidRPr="00DD61D9" w:rsidRDefault="00895D1D" w:rsidP="00895D1D">
            <w:pPr>
              <w:pStyle w:val="NoSpacing"/>
              <w:bidi/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</w:rPr>
            </w:pPr>
            <w:r w:rsidRPr="00DD61D9"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</w:rPr>
              <w:t>©</w:t>
            </w:r>
            <w:r w:rsidRPr="00DD61D9"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  <w:t xml:space="preserve"> حق نشر</w:t>
            </w:r>
          </w:p>
          <w:p w14:paraId="78F6FCCF" w14:textId="191D6461" w:rsidR="00895D1D" w:rsidRPr="00895D1D" w:rsidRDefault="00895D1D" w:rsidP="00895D1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 Medium" w:hAnsi="Dubai Medium" w:cs="Dubai Medium"/>
                <w:b/>
                <w:color w:val="000000" w:themeColor="text1"/>
                <w:sz w:val="20"/>
                <w:szCs w:val="20"/>
              </w:rPr>
            </w:pP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 with Disabilities Australia (WWDA) Inc. 2020</w:t>
            </w:r>
            <w:r>
              <w:rPr>
                <w:rStyle w:val="normaltextrun"/>
                <w:rFonts w:ascii="Arial" w:hAnsi="Arial" w:cs="Arial" w:hint="cs"/>
                <w:bCs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(زنان توان‌جوی استرالیا) </w:t>
            </w:r>
          </w:p>
        </w:tc>
      </w:tr>
      <w:tr w:rsidR="00895D1D" w:rsidRPr="001A254D" w14:paraId="40AED5F9" w14:textId="77777777" w:rsidTr="009324DF">
        <w:trPr>
          <w:gridAfter w:val="1"/>
          <w:wAfter w:w="542" w:type="dxa"/>
          <w:trHeight w:val="1984"/>
        </w:trPr>
        <w:tc>
          <w:tcPr>
            <w:tcW w:w="3114" w:type="dxa"/>
            <w:vAlign w:val="center"/>
          </w:tcPr>
          <w:p w14:paraId="5637EBF7" w14:textId="77777777" w:rsidR="00895D1D" w:rsidRPr="00A46011" w:rsidRDefault="00895D1D" w:rsidP="00895D1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3A643501" w14:textId="77777777" w:rsidR="00895D1D" w:rsidRPr="00A46011" w:rsidRDefault="00895D1D" w:rsidP="00895D1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409" w:type="dxa"/>
            <w:gridSpan w:val="2"/>
            <w:vAlign w:val="center"/>
          </w:tcPr>
          <w:p w14:paraId="78531F78" w14:textId="77777777" w:rsidR="00895D1D" w:rsidRPr="00653E17" w:rsidRDefault="00895D1D" w:rsidP="00895D1D">
            <w:pPr>
              <w:pStyle w:val="NoSpacing"/>
              <w:bidi/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ه</w:t>
            </w:r>
            <w:r w:rsidRPr="00163AAB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مه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حقوق مالکیت معنوی از جمله حق نشر و حق ثبت اختراع این کتاب متعلق و تحت</w:t>
            </w:r>
          </w:p>
          <w:p w14:paraId="27EB2566" w14:textId="77777777" w:rsidR="00895D1D" w:rsidRPr="00653E17" w:rsidRDefault="00895D1D" w:rsidP="00895D1D">
            <w:pPr>
              <w:pStyle w:val="NoSpacing"/>
              <w:bidi/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</w:rPr>
            </w:pP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گواهینامه شرکت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Women with Disabilities Australia (WWDA) Inc. 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(زنان توان‌جوی استرالیا) می باشد.</w:t>
            </w:r>
          </w:p>
          <w:p w14:paraId="38661E8D" w14:textId="77777777" w:rsidR="00895D1D" w:rsidRPr="00895D1D" w:rsidRDefault="00895D1D" w:rsidP="00895D1D">
            <w:pPr>
              <w:pStyle w:val="NoSpacing"/>
              <w:bidi/>
              <w:rPr>
                <w:sz w:val="4"/>
                <w:szCs w:val="4"/>
              </w:rPr>
            </w:pPr>
          </w:p>
        </w:tc>
      </w:tr>
      <w:tr w:rsidR="00895D1D" w:rsidRPr="001A254D" w14:paraId="5A4B62AA" w14:textId="77777777" w:rsidTr="009324DF">
        <w:trPr>
          <w:gridAfter w:val="1"/>
          <w:wAfter w:w="542" w:type="dxa"/>
        </w:trPr>
        <w:tc>
          <w:tcPr>
            <w:tcW w:w="3114" w:type="dxa"/>
            <w:vAlign w:val="center"/>
          </w:tcPr>
          <w:p w14:paraId="0E5387A1" w14:textId="77777777" w:rsidR="00895D1D" w:rsidRPr="00A46011" w:rsidRDefault="00895D1D" w:rsidP="00895D1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409" w:type="dxa"/>
            <w:gridSpan w:val="2"/>
            <w:vAlign w:val="center"/>
          </w:tcPr>
          <w:p w14:paraId="4E98D517" w14:textId="77777777" w:rsidR="00895D1D" w:rsidRDefault="00895D1D" w:rsidP="00895D1D">
            <w:pPr>
              <w:pStyle w:val="NoSpacing"/>
              <w:bidi/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</w:pPr>
            <w:r w:rsidRPr="00CD5EDD"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  <w:t>با تشکراز پول شما برای نوشتن این کتاب.</w:t>
            </w:r>
          </w:p>
          <w:p w14:paraId="5833BAD5" w14:textId="77777777" w:rsidR="00895D1D" w:rsidRPr="00CD5EDD" w:rsidRDefault="00895D1D" w:rsidP="00895D1D">
            <w:pPr>
              <w:pStyle w:val="NoSpacing"/>
              <w:bidi/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</w:rPr>
            </w:pPr>
          </w:p>
          <w:p w14:paraId="20AAFA27" w14:textId="1BD62674" w:rsidR="00895D1D" w:rsidRPr="00895D1D" w:rsidRDefault="00895D1D" w:rsidP="00895D1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b/>
                <w:color w:val="000000" w:themeColor="text1"/>
                <w:sz w:val="20"/>
                <w:szCs w:val="20"/>
              </w:rPr>
            </w:pP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طرح مل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ب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مه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توان</w:t>
            </w:r>
            <w:r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softHyphen/>
            </w:r>
            <w:r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softHyphen/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جویی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مقدار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پول برا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کمک به ساختن ا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ن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وب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گاه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در اختیار</w:t>
            </w: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 with Disabilities Australia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(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زنان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 xml:space="preserve"> توان جوی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استرال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ا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)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گذاشته است.</w:t>
            </w:r>
          </w:p>
        </w:tc>
      </w:tr>
      <w:tr w:rsidR="00895D1D" w:rsidRPr="001A254D" w14:paraId="4BD0557D" w14:textId="77777777" w:rsidTr="009324DF">
        <w:trPr>
          <w:gridAfter w:val="1"/>
          <w:wAfter w:w="542" w:type="dxa"/>
        </w:trPr>
        <w:tc>
          <w:tcPr>
            <w:tcW w:w="3114" w:type="dxa"/>
            <w:vAlign w:val="center"/>
          </w:tcPr>
          <w:p w14:paraId="1914EBF3" w14:textId="77777777" w:rsidR="00895D1D" w:rsidRPr="00A46011" w:rsidRDefault="00895D1D" w:rsidP="00895D1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409" w:type="dxa"/>
            <w:gridSpan w:val="2"/>
            <w:vAlign w:val="center"/>
          </w:tcPr>
          <w:p w14:paraId="55A2BB3B" w14:textId="77777777" w:rsidR="00895D1D" w:rsidRDefault="00895D1D" w:rsidP="00895D1D">
            <w:pPr>
              <w:pStyle w:val="NoSpacing"/>
              <w:bidi/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</w:pPr>
            <w:r w:rsidRPr="00CD5EDD"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  <w:t>تصاویر استفاده شده در این کتاب</w:t>
            </w:r>
          </w:p>
          <w:p w14:paraId="5EF5B27B" w14:textId="77777777" w:rsidR="00895D1D" w:rsidRPr="00CD5EDD" w:rsidRDefault="00895D1D" w:rsidP="00895D1D">
            <w:pPr>
              <w:pStyle w:val="NoSpacing"/>
              <w:bidi/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</w:pPr>
          </w:p>
          <w:p w14:paraId="12CCEFAE" w14:textId="77777777" w:rsidR="00895D1D" w:rsidRDefault="00895D1D" w:rsidP="00895D1D">
            <w:pPr>
              <w:pStyle w:val="NoSpacing"/>
              <w:bidi/>
              <w:rPr>
                <w:rStyle w:val="normaltextrun"/>
                <w:rFonts w:ascii="Arial" w:hAnsi="Arial" w:cs="Arial"/>
                <w:bCs/>
                <w:sz w:val="20"/>
                <w:szCs w:val="20"/>
                <w:rtl/>
              </w:rPr>
            </w:pPr>
            <w:r w:rsidRPr="00D83D20"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 xml:space="preserve">Easy on the I Images © 2019 Leeds and York Partnership NHS Foundation Trust. </w:t>
            </w:r>
            <w:r w:rsidRPr="006F1071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با اجازه استفاده </w:t>
            </w:r>
            <w:r w:rsidRPr="006F107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شده است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6F107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.</w:t>
            </w:r>
            <w:r w:rsidRPr="00763CA9"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 xml:space="preserve"> </w:t>
            </w:r>
            <w:hyperlink r:id="rId38" w:history="1">
              <w:r w:rsidRPr="00763CA9">
                <w:rPr>
                  <w:rStyle w:val="normaltextrun"/>
                  <w:rFonts w:asciiTheme="minorBidi" w:hAnsiTheme="minorBidi"/>
                  <w:bCs/>
                  <w:sz w:val="20"/>
                  <w:szCs w:val="20"/>
                </w:rPr>
                <w:t>www.easyonthei.nhs.uk</w:t>
              </w:r>
            </w:hyperlink>
          </w:p>
          <w:p w14:paraId="5B139544" w14:textId="77777777" w:rsidR="00895D1D" w:rsidRDefault="00895D1D" w:rsidP="00895D1D">
            <w:pPr>
              <w:pStyle w:val="NoSpacing"/>
              <w:bidi/>
              <w:rPr>
                <w:rStyle w:val="normaltextrun"/>
                <w:rFonts w:ascii="Arial" w:hAnsi="Arial" w:cs="Arial"/>
                <w:bCs/>
                <w:sz w:val="20"/>
                <w:szCs w:val="20"/>
                <w:rtl/>
              </w:rPr>
            </w:pPr>
          </w:p>
          <w:p w14:paraId="00C4C084" w14:textId="77777777" w:rsidR="00895D1D" w:rsidRPr="00D83D20" w:rsidRDefault="00895D1D" w:rsidP="00895D1D">
            <w:pPr>
              <w:pStyle w:val="NoSpacing"/>
              <w:bidi/>
              <w:rPr>
                <w:rStyle w:val="normaltextrun"/>
                <w:rFonts w:ascii="Arial" w:hAnsi="Arial" w:cs="Arial"/>
                <w:bCs/>
                <w:sz w:val="20"/>
                <w:szCs w:val="20"/>
              </w:rPr>
            </w:pPr>
          </w:p>
          <w:p w14:paraId="171A4014" w14:textId="77777777" w:rsidR="00895D1D" w:rsidRPr="00D83D20" w:rsidRDefault="00895D1D" w:rsidP="00895D1D">
            <w:pPr>
              <w:pStyle w:val="NoSpacing"/>
              <w:bidi/>
              <w:rPr>
                <w:rFonts w:ascii="Arial" w:hAnsi="Arial" w:cs="Arial"/>
                <w:bCs/>
                <w:sz w:val="20"/>
                <w:szCs w:val="20"/>
              </w:rPr>
            </w:pPr>
            <w:r w:rsidRPr="0025698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حق نشر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256981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نمادها</w:t>
            </w:r>
            <w:r w:rsidRPr="0025698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256981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ارتباط تصو</w:t>
            </w:r>
            <w:r w:rsidRPr="0025698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ری</w:t>
            </w:r>
            <w:r>
              <w:rPr>
                <w:rFonts w:hint="cs"/>
                <w:bCs/>
                <w:rtl/>
              </w:rPr>
              <w:t xml:space="preserve"> </w:t>
            </w:r>
          </w:p>
          <w:p w14:paraId="6518F49D" w14:textId="77777777" w:rsidR="00895D1D" w:rsidRPr="001E017E" w:rsidRDefault="00895D1D" w:rsidP="00895D1D">
            <w:pPr>
              <w:pStyle w:val="NoSpacing"/>
              <w:bidi/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rtl/>
                <w:lang w:eastAsia="en-AU"/>
              </w:rPr>
            </w:pPr>
            <w:r w:rsidRPr="001E017E"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 xml:space="preserve">© 2019 by Mayer Johnson LLC a </w:t>
            </w:r>
            <w:proofErr w:type="spellStart"/>
            <w:r w:rsidRPr="001E017E"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Tobii</w:t>
            </w:r>
            <w:proofErr w:type="spellEnd"/>
            <w:r w:rsidRPr="001E017E"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 xml:space="preserve"> </w:t>
            </w:r>
            <w:proofErr w:type="spellStart"/>
            <w:r w:rsidRPr="001E017E"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Dynavox</w:t>
            </w:r>
            <w:proofErr w:type="spellEnd"/>
            <w:r w:rsidRPr="001E017E"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 xml:space="preserve"> company. </w:t>
            </w:r>
          </w:p>
          <w:p w14:paraId="25D0E1F8" w14:textId="77777777" w:rsidR="00895D1D" w:rsidRDefault="00895D1D" w:rsidP="00895D1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Hyperlink"/>
                <w:rFonts w:cs="Arial"/>
                <w:b w:val="0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="Arial" w:hAnsi="Arial" w:cs="Arial" w:hint="cs"/>
                <w:rtl/>
              </w:rPr>
              <w:t xml:space="preserve"> </w:t>
            </w:r>
            <w:r w:rsidRPr="006F1071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با اجازه استفاده </w:t>
            </w:r>
            <w:r w:rsidRPr="006F107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شده است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 xml:space="preserve">. </w:t>
            </w:r>
            <w:r w:rsidRPr="00D83D20">
              <w:rPr>
                <w:rFonts w:ascii="Arial" w:hAnsi="Arial" w:cs="Arial"/>
              </w:rPr>
              <w:t xml:space="preserve"> </w:t>
            </w:r>
            <w:hyperlink r:id="rId39" w:history="1">
              <w:r w:rsidRPr="00D83D20">
                <w:rPr>
                  <w:rStyle w:val="Hyperlink"/>
                  <w:rFonts w:cs="Arial"/>
                  <w:b w:val="0"/>
                  <w:color w:val="000000" w:themeColor="text1"/>
                  <w:sz w:val="20"/>
                  <w:szCs w:val="20"/>
                </w:rPr>
                <w:t>www.tobiidynavox.com</w:t>
              </w:r>
            </w:hyperlink>
            <w:r>
              <w:rPr>
                <w:rStyle w:val="Hyperlink"/>
                <w:rFonts w:cs="Arial" w:hint="cs"/>
                <w:b w:val="0"/>
                <w:color w:val="000000" w:themeColor="text1"/>
                <w:sz w:val="20"/>
                <w:szCs w:val="20"/>
                <w:rtl/>
              </w:rPr>
              <w:t xml:space="preserve"> </w:t>
            </w:r>
          </w:p>
          <w:p w14:paraId="65C18320" w14:textId="2BDD85AD" w:rsidR="00895D1D" w:rsidRPr="00A46011" w:rsidRDefault="00895D1D" w:rsidP="00895D1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 xml:space="preserve">  آرم ها</w:t>
            </w:r>
            <w:r w:rsidRPr="006F107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.</w:t>
            </w:r>
            <w:r w:rsidRPr="006F1071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با اجازه استفاده </w:t>
            </w:r>
            <w:r w:rsidRPr="006F107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شده ا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ند</w:t>
            </w:r>
            <w:r w:rsidRPr="006F107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.</w:t>
            </w:r>
          </w:p>
        </w:tc>
      </w:tr>
    </w:tbl>
    <w:p w14:paraId="3AE30162" w14:textId="77777777" w:rsidR="00D020E6" w:rsidRPr="00B430A5" w:rsidRDefault="00D020E6" w:rsidP="00B430A5">
      <w:pPr>
        <w:rPr>
          <w:lang w:val="en-US"/>
        </w:rPr>
      </w:pPr>
    </w:p>
    <w:sectPr w:rsidR="00D020E6" w:rsidRPr="00B430A5">
      <w:footerReference w:type="default" r:id="rId4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A05654" w14:textId="77777777" w:rsidR="002D4881" w:rsidRDefault="002D4881" w:rsidP="000B2D81">
      <w:pPr>
        <w:spacing w:after="0" w:line="240" w:lineRule="auto"/>
      </w:pPr>
      <w:r>
        <w:separator/>
      </w:r>
    </w:p>
  </w:endnote>
  <w:endnote w:type="continuationSeparator" w:id="0">
    <w:p w14:paraId="124690B3" w14:textId="77777777" w:rsidR="002D4881" w:rsidRDefault="002D4881" w:rsidP="000B2D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ubai">
    <w:panose1 w:val="020B0503030403030204"/>
    <w:charset w:val="B2"/>
    <w:family w:val="swiss"/>
    <w:pitch w:val="variable"/>
    <w:sig w:usb0="80002067" w:usb1="80000000" w:usb2="00000008" w:usb3="00000000" w:csb0="0000004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ubai Medium">
    <w:panose1 w:val="020B0603030403030204"/>
    <w:charset w:val="B2"/>
    <w:family w:val="swiss"/>
    <w:pitch w:val="variable"/>
    <w:sig w:usb0="80002067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580070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D922BF" w14:textId="58D62071" w:rsidR="000B2D81" w:rsidRDefault="000B2D8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4B4F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6D18517" w14:textId="77777777" w:rsidR="000B2D81" w:rsidRDefault="000B2D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37F77A" w14:textId="77777777" w:rsidR="002D4881" w:rsidRDefault="002D4881" w:rsidP="000B2D81">
      <w:pPr>
        <w:spacing w:after="0" w:line="240" w:lineRule="auto"/>
      </w:pPr>
      <w:r>
        <w:separator/>
      </w:r>
    </w:p>
  </w:footnote>
  <w:footnote w:type="continuationSeparator" w:id="0">
    <w:p w14:paraId="778BEA9D" w14:textId="77777777" w:rsidR="002D4881" w:rsidRDefault="002D4881" w:rsidP="000B2D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EC3DB4"/>
    <w:multiLevelType w:val="hybridMultilevel"/>
    <w:tmpl w:val="233896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645B5A">
      <w:numFmt w:val="bullet"/>
      <w:lvlText w:val="•"/>
      <w:lvlJc w:val="left"/>
      <w:pPr>
        <w:ind w:left="1440" w:hanging="360"/>
      </w:pPr>
      <w:rPr>
        <w:rFonts w:ascii="Dubai" w:eastAsiaTheme="minorEastAsia" w:hAnsi="Dubai" w:cs="Duba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472969"/>
    <w:multiLevelType w:val="hybridMultilevel"/>
    <w:tmpl w:val="A93CF9BA"/>
    <w:lvl w:ilvl="0" w:tplc="EE9690C8">
      <w:start w:val="7"/>
      <w:numFmt w:val="bullet"/>
      <w:lvlText w:val="-"/>
      <w:lvlJc w:val="left"/>
      <w:pPr>
        <w:ind w:left="5889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6576C2"/>
    <w:multiLevelType w:val="hybridMultilevel"/>
    <w:tmpl w:val="EA4AE06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" w15:restartNumberingAfterBreak="0">
    <w:nsid w:val="30E51117"/>
    <w:multiLevelType w:val="hybridMultilevel"/>
    <w:tmpl w:val="02B88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30F37E">
      <w:start w:val="1"/>
      <w:numFmt w:val="bullet"/>
      <w:lvlText w:val="-"/>
      <w:lvlJc w:val="left"/>
      <w:pPr>
        <w:ind w:left="3600" w:hanging="360"/>
      </w:pPr>
      <w:rPr>
        <w:rFonts w:ascii="Arial" w:eastAsiaTheme="minorHAnsi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9D3E1B"/>
    <w:multiLevelType w:val="hybridMultilevel"/>
    <w:tmpl w:val="8238165E"/>
    <w:lvl w:ilvl="0" w:tplc="0409000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1" w:tplc="36E0BD9C">
      <w:numFmt w:val="bullet"/>
      <w:lvlText w:val="•"/>
      <w:lvlJc w:val="left"/>
      <w:pPr>
        <w:ind w:left="4360" w:hanging="360"/>
      </w:pPr>
      <w:rPr>
        <w:rFonts w:ascii="Dubai" w:eastAsiaTheme="minorEastAsia" w:hAnsi="Dubai" w:cs="Dubai" w:hint="default"/>
      </w:rPr>
    </w:lvl>
    <w:lvl w:ilvl="2" w:tplc="040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00" w:hanging="360"/>
      </w:pPr>
      <w:rPr>
        <w:rFonts w:ascii="Wingdings" w:hAnsi="Wingdings" w:hint="default"/>
      </w:rPr>
    </w:lvl>
  </w:abstractNum>
  <w:abstractNum w:abstractNumId="5" w15:restartNumberingAfterBreak="0">
    <w:nsid w:val="5B8C5BB0"/>
    <w:multiLevelType w:val="hybridMultilevel"/>
    <w:tmpl w:val="D1D46C9A"/>
    <w:lvl w:ilvl="0" w:tplc="EE9690C8">
      <w:start w:val="7"/>
      <w:numFmt w:val="bullet"/>
      <w:lvlText w:val="-"/>
      <w:lvlJc w:val="left"/>
      <w:pPr>
        <w:ind w:left="5889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41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85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2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0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7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4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174" w:hanging="360"/>
      </w:pPr>
      <w:rPr>
        <w:rFonts w:ascii="Wingdings" w:hAnsi="Wingdings" w:hint="default"/>
      </w:rPr>
    </w:lvl>
  </w:abstractNum>
  <w:abstractNum w:abstractNumId="6" w15:restartNumberingAfterBreak="0">
    <w:nsid w:val="73E3217A"/>
    <w:multiLevelType w:val="hybridMultilevel"/>
    <w:tmpl w:val="202CB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5"/>
  </w:num>
  <w:num w:numId="5">
    <w:abstractNumId w:val="6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NTM2NzU3tjCyMDZT0lEKTi0uzszPAykwrQUAnY261SwAAAA="/>
  </w:docVars>
  <w:rsids>
    <w:rsidRoot w:val="00D020E6"/>
    <w:rsid w:val="0000023E"/>
    <w:rsid w:val="00004D07"/>
    <w:rsid w:val="00022436"/>
    <w:rsid w:val="00024B4F"/>
    <w:rsid w:val="00026631"/>
    <w:rsid w:val="00060496"/>
    <w:rsid w:val="000B2D81"/>
    <w:rsid w:val="000F5C61"/>
    <w:rsid w:val="00107AF7"/>
    <w:rsid w:val="00111897"/>
    <w:rsid w:val="00135A41"/>
    <w:rsid w:val="00140019"/>
    <w:rsid w:val="00141ECB"/>
    <w:rsid w:val="001A254D"/>
    <w:rsid w:val="001C1FAB"/>
    <w:rsid w:val="001E28BD"/>
    <w:rsid w:val="001E6628"/>
    <w:rsid w:val="001F1D42"/>
    <w:rsid w:val="002A529C"/>
    <w:rsid w:val="002D4881"/>
    <w:rsid w:val="002F1478"/>
    <w:rsid w:val="002F191C"/>
    <w:rsid w:val="002F28EE"/>
    <w:rsid w:val="00322962"/>
    <w:rsid w:val="00335213"/>
    <w:rsid w:val="0033645C"/>
    <w:rsid w:val="00367823"/>
    <w:rsid w:val="003A7E0C"/>
    <w:rsid w:val="003C299B"/>
    <w:rsid w:val="004236A4"/>
    <w:rsid w:val="004631CA"/>
    <w:rsid w:val="004F6B8E"/>
    <w:rsid w:val="00502A55"/>
    <w:rsid w:val="005D7B28"/>
    <w:rsid w:val="005E209E"/>
    <w:rsid w:val="005F6E9E"/>
    <w:rsid w:val="00604A41"/>
    <w:rsid w:val="00672800"/>
    <w:rsid w:val="00681B98"/>
    <w:rsid w:val="006A26D5"/>
    <w:rsid w:val="006A3160"/>
    <w:rsid w:val="006B74B1"/>
    <w:rsid w:val="006C663E"/>
    <w:rsid w:val="00722DAB"/>
    <w:rsid w:val="00743B14"/>
    <w:rsid w:val="007465FA"/>
    <w:rsid w:val="0079001F"/>
    <w:rsid w:val="007B5911"/>
    <w:rsid w:val="007B79DF"/>
    <w:rsid w:val="007D7358"/>
    <w:rsid w:val="007D757B"/>
    <w:rsid w:val="007E46E3"/>
    <w:rsid w:val="007F26A5"/>
    <w:rsid w:val="007F5E0B"/>
    <w:rsid w:val="008451E1"/>
    <w:rsid w:val="0084624A"/>
    <w:rsid w:val="00895D1D"/>
    <w:rsid w:val="008B6B1D"/>
    <w:rsid w:val="008D07AF"/>
    <w:rsid w:val="008F5DEF"/>
    <w:rsid w:val="0090065A"/>
    <w:rsid w:val="00901D7A"/>
    <w:rsid w:val="00927872"/>
    <w:rsid w:val="009324DF"/>
    <w:rsid w:val="009439A2"/>
    <w:rsid w:val="00964E0F"/>
    <w:rsid w:val="009A12FD"/>
    <w:rsid w:val="009F5A4D"/>
    <w:rsid w:val="00A11FF7"/>
    <w:rsid w:val="00A20FB7"/>
    <w:rsid w:val="00A42C6A"/>
    <w:rsid w:val="00A46011"/>
    <w:rsid w:val="00AD2C44"/>
    <w:rsid w:val="00B1598B"/>
    <w:rsid w:val="00B430A5"/>
    <w:rsid w:val="00B541CA"/>
    <w:rsid w:val="00BC6057"/>
    <w:rsid w:val="00BD229E"/>
    <w:rsid w:val="00BF7C51"/>
    <w:rsid w:val="00C0626C"/>
    <w:rsid w:val="00C30BDD"/>
    <w:rsid w:val="00C66CCE"/>
    <w:rsid w:val="00C711F0"/>
    <w:rsid w:val="00CB0391"/>
    <w:rsid w:val="00CC7AF6"/>
    <w:rsid w:val="00D0183C"/>
    <w:rsid w:val="00D020E6"/>
    <w:rsid w:val="00D1254D"/>
    <w:rsid w:val="00D371DE"/>
    <w:rsid w:val="00D4248D"/>
    <w:rsid w:val="00DC2312"/>
    <w:rsid w:val="00E47A84"/>
    <w:rsid w:val="00E53F07"/>
    <w:rsid w:val="00E62ABA"/>
    <w:rsid w:val="00E63306"/>
    <w:rsid w:val="00EB19AD"/>
    <w:rsid w:val="00ED281B"/>
    <w:rsid w:val="00EE082C"/>
    <w:rsid w:val="00F12494"/>
    <w:rsid w:val="00F36199"/>
    <w:rsid w:val="00F5692B"/>
    <w:rsid w:val="00F64C95"/>
    <w:rsid w:val="00F96982"/>
    <w:rsid w:val="00FB3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E6E82C"/>
  <w15:chartTrackingRefBased/>
  <w15:docId w15:val="{CEA197EA-4DAC-417E-9377-424D54743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20E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F191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19A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D020E6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D020E6"/>
    <w:pPr>
      <w:spacing w:before="120" w:after="120" w:line="360" w:lineRule="auto"/>
    </w:pPr>
    <w:rPr>
      <w:rFonts w:ascii="Arial" w:eastAsia="Times New Roman" w:hAnsi="Arial" w:cs="Tahoma"/>
      <w:sz w:val="20"/>
      <w:lang w:val="en-GB" w:eastAsia="en-US"/>
    </w:rPr>
  </w:style>
  <w:style w:type="character" w:styleId="Hyperlink">
    <w:name w:val="Hyperlink"/>
    <w:uiPriority w:val="99"/>
    <w:unhideWhenUsed/>
    <w:rsid w:val="00D020E6"/>
    <w:rPr>
      <w:rFonts w:ascii="Arial" w:hAnsi="Arial"/>
      <w:b/>
      <w:color w:val="005A70"/>
      <w:sz w:val="28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D020E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0E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3645C"/>
  </w:style>
  <w:style w:type="paragraph" w:styleId="ListParagraph">
    <w:name w:val="List Paragraph"/>
    <w:basedOn w:val="Normal"/>
    <w:uiPriority w:val="34"/>
    <w:qFormat/>
    <w:rsid w:val="0033645C"/>
    <w:pPr>
      <w:spacing w:after="0" w:line="240" w:lineRule="auto"/>
      <w:ind w:left="720"/>
      <w:contextualSpacing/>
    </w:pPr>
    <w:rPr>
      <w:sz w:val="24"/>
      <w:szCs w:val="24"/>
      <w:lang w:val="en-GB" w:eastAsia="en-US"/>
    </w:rPr>
  </w:style>
  <w:style w:type="paragraph" w:customStyle="1" w:styleId="paragraph">
    <w:name w:val="paragraph"/>
    <w:basedOn w:val="Normal"/>
    <w:rsid w:val="002F1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191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B19AD"/>
    <w:rPr>
      <w:b/>
      <w:bCs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0B2D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2D81"/>
  </w:style>
  <w:style w:type="paragraph" w:styleId="Footer">
    <w:name w:val="footer"/>
    <w:basedOn w:val="Normal"/>
    <w:link w:val="FooterChar"/>
    <w:uiPriority w:val="99"/>
    <w:unhideWhenUsed/>
    <w:rsid w:val="000B2D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2D81"/>
  </w:style>
  <w:style w:type="paragraph" w:styleId="NoSpacing">
    <w:name w:val="No Spacing"/>
    <w:uiPriority w:val="1"/>
    <w:qFormat/>
    <w:rsid w:val="00E62ABA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124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4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25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yperlink" Target="http://www.tobiidynavox.com" TargetMode="External"/><Relationship Id="rId21" Type="http://schemas.openxmlformats.org/officeDocument/2006/relationships/image" Target="media/image14.png"/><Relationship Id="rId34" Type="http://schemas.openxmlformats.org/officeDocument/2006/relationships/image" Target="media/image27.jpe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jpg"/><Relationship Id="rId36" Type="http://schemas.openxmlformats.org/officeDocument/2006/relationships/image" Target="media/image29.png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jpeg"/><Relationship Id="rId33" Type="http://schemas.openxmlformats.org/officeDocument/2006/relationships/image" Target="media/image26.png"/><Relationship Id="rId38" Type="http://schemas.openxmlformats.org/officeDocument/2006/relationships/hyperlink" Target="http://www.easyonthei.nhs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D51562-34FE-48DF-A0FE-72A5FC765D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420</Words>
  <Characters>2396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</dc:creator>
  <cp:keywords/>
  <dc:description/>
  <cp:lastModifiedBy>Project Officer - Women With Disabilities Australia</cp:lastModifiedBy>
  <cp:revision>2</cp:revision>
  <dcterms:created xsi:type="dcterms:W3CDTF">2020-07-08T01:19:00Z</dcterms:created>
  <dcterms:modified xsi:type="dcterms:W3CDTF">2020-07-08T01:19:00Z</dcterms:modified>
</cp:coreProperties>
</file>